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CC6DCF" w14:textId="77777777" w:rsidR="00006F21" w:rsidRPr="00CC5EDD" w:rsidRDefault="00CF2C7C" w:rsidP="00A3406C">
      <w:pPr>
        <w:pStyle w:val="Normal1"/>
        <w:jc w:val="both"/>
        <w:rPr>
          <w:b/>
          <w:highlight w:val="yellow"/>
          <w:lang w:val="tr-TR"/>
        </w:rPr>
      </w:pPr>
      <w:r w:rsidRPr="00CC5EDD">
        <w:rPr>
          <w:noProof/>
          <w:lang w:val="tr-TR"/>
        </w:rPr>
        <w:drawing>
          <wp:anchor distT="57150" distB="57150" distL="57150" distR="57150" simplePos="0" relativeHeight="251658240" behindDoc="0" locked="0" layoutInCell="1" hidden="0" allowOverlap="1" wp14:anchorId="011823D1" wp14:editId="1622C76B">
            <wp:simplePos x="0" y="0"/>
            <wp:positionH relativeFrom="column">
              <wp:posOffset>-80006</wp:posOffset>
            </wp:positionH>
            <wp:positionV relativeFrom="paragraph">
              <wp:posOffset>-110486</wp:posOffset>
            </wp:positionV>
            <wp:extent cx="2042160" cy="1009650"/>
            <wp:effectExtent l="0" t="0" r="0" b="0"/>
            <wp:wrapSquare wrapText="bothSides" distT="57150" distB="57150" distL="57150" distR="5715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l="24932" t="9637" r="27059" b="15258"/>
                    <a:stretch>
                      <a:fillRect/>
                    </a:stretch>
                  </pic:blipFill>
                  <pic:spPr>
                    <a:xfrm>
                      <a:off x="0" y="0"/>
                      <a:ext cx="2042160" cy="1009650"/>
                    </a:xfrm>
                    <a:prstGeom prst="rect">
                      <a:avLst/>
                    </a:prstGeom>
                    <a:ln/>
                  </pic:spPr>
                </pic:pic>
              </a:graphicData>
            </a:graphic>
          </wp:anchor>
        </w:drawing>
      </w:r>
      <w:r w:rsidRPr="00CC5EDD">
        <w:rPr>
          <w:noProof/>
          <w:lang w:val="tr-TR"/>
        </w:rPr>
        <w:drawing>
          <wp:anchor distT="57150" distB="57150" distL="57150" distR="57150" simplePos="0" relativeHeight="251659264" behindDoc="0" locked="0" layoutInCell="1" hidden="0" allowOverlap="1" wp14:anchorId="4F491A14" wp14:editId="427A5E2D">
            <wp:simplePos x="0" y="0"/>
            <wp:positionH relativeFrom="column">
              <wp:posOffset>4149090</wp:posOffset>
            </wp:positionH>
            <wp:positionV relativeFrom="paragraph">
              <wp:posOffset>-7616</wp:posOffset>
            </wp:positionV>
            <wp:extent cx="1943100" cy="762000"/>
            <wp:effectExtent l="0" t="0" r="0" b="0"/>
            <wp:wrapSquare wrapText="bothSides" distT="57150" distB="57150" distL="57150" distR="5715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943100" cy="762000"/>
                    </a:xfrm>
                    <a:prstGeom prst="rect">
                      <a:avLst/>
                    </a:prstGeom>
                    <a:ln/>
                  </pic:spPr>
                </pic:pic>
              </a:graphicData>
            </a:graphic>
          </wp:anchor>
        </w:drawing>
      </w:r>
    </w:p>
    <w:p w14:paraId="6F9D945C" w14:textId="77777777" w:rsidR="00006F21" w:rsidRPr="00CC5EDD" w:rsidRDefault="00006F21" w:rsidP="00A3406C">
      <w:pPr>
        <w:pStyle w:val="Normal1"/>
        <w:jc w:val="both"/>
        <w:rPr>
          <w:b/>
          <w:lang w:val="tr-TR"/>
        </w:rPr>
      </w:pPr>
    </w:p>
    <w:p w14:paraId="0B51786C" w14:textId="77777777" w:rsidR="00006F21" w:rsidRPr="00CC5EDD" w:rsidRDefault="00006F21" w:rsidP="00A3406C">
      <w:pPr>
        <w:pStyle w:val="Normal1"/>
        <w:jc w:val="both"/>
        <w:rPr>
          <w:b/>
          <w:lang w:val="tr-TR"/>
        </w:rPr>
      </w:pPr>
    </w:p>
    <w:p w14:paraId="4F858965" w14:textId="77777777" w:rsidR="00006F21" w:rsidRPr="00CC5EDD" w:rsidRDefault="00006F21" w:rsidP="00A3406C">
      <w:pPr>
        <w:pStyle w:val="Normal1"/>
        <w:jc w:val="both"/>
        <w:rPr>
          <w:b/>
          <w:lang w:val="tr-TR"/>
        </w:rPr>
      </w:pPr>
    </w:p>
    <w:p w14:paraId="50F4D071" w14:textId="77777777" w:rsidR="00006F21" w:rsidRPr="00CC5EDD" w:rsidRDefault="00006F21" w:rsidP="00A3406C">
      <w:pPr>
        <w:pStyle w:val="Normal1"/>
        <w:jc w:val="both"/>
        <w:rPr>
          <w:b/>
          <w:lang w:val="tr-TR"/>
        </w:rPr>
      </w:pPr>
    </w:p>
    <w:p w14:paraId="5AED5657" w14:textId="77777777" w:rsidR="00006F21" w:rsidRPr="00CC5EDD" w:rsidRDefault="00006F21" w:rsidP="00A3406C">
      <w:pPr>
        <w:pStyle w:val="Normal1"/>
        <w:jc w:val="both"/>
        <w:rPr>
          <w:b/>
          <w:lang w:val="tr-TR"/>
        </w:rPr>
      </w:pPr>
    </w:p>
    <w:p w14:paraId="5E1638E5" w14:textId="77777777" w:rsidR="00006F21" w:rsidRPr="00CC5EDD" w:rsidRDefault="00006F21" w:rsidP="00A3406C">
      <w:pPr>
        <w:pStyle w:val="Normal1"/>
        <w:jc w:val="both"/>
        <w:rPr>
          <w:b/>
          <w:lang w:val="tr-TR"/>
        </w:rPr>
      </w:pPr>
    </w:p>
    <w:p w14:paraId="15919B9C" w14:textId="77777777" w:rsidR="00006F21" w:rsidRPr="00CC5EDD" w:rsidRDefault="00006F21" w:rsidP="00A3406C">
      <w:pPr>
        <w:pStyle w:val="Normal1"/>
        <w:jc w:val="both"/>
        <w:rPr>
          <w:b/>
          <w:lang w:val="tr-TR"/>
        </w:rPr>
      </w:pPr>
    </w:p>
    <w:p w14:paraId="0E0B712A" w14:textId="68450A20" w:rsidR="00006F21" w:rsidRPr="0059405A" w:rsidRDefault="00CF2C7C" w:rsidP="00A3406C">
      <w:pPr>
        <w:pStyle w:val="Normal1"/>
        <w:spacing w:before="100" w:after="280"/>
        <w:jc w:val="center"/>
        <w:rPr>
          <w:b/>
          <w:sz w:val="40"/>
          <w:szCs w:val="36"/>
          <w:lang w:val="tr-TR"/>
        </w:rPr>
      </w:pPr>
      <w:bookmarkStart w:id="0" w:name="_GoBack"/>
      <w:r w:rsidRPr="0059405A">
        <w:rPr>
          <w:b/>
          <w:sz w:val="40"/>
          <w:szCs w:val="36"/>
          <w:lang w:val="tr-TR"/>
        </w:rPr>
        <w:t>Sony Dünya Fotoğraf Ödülleri, profesyonel fotoğrafçılar</w:t>
      </w:r>
      <w:r w:rsidR="006E78F7" w:rsidRPr="0059405A">
        <w:rPr>
          <w:b/>
          <w:sz w:val="40"/>
          <w:szCs w:val="36"/>
          <w:lang w:val="tr-TR"/>
        </w:rPr>
        <w:t>dan</w:t>
      </w:r>
      <w:r w:rsidRPr="0059405A">
        <w:rPr>
          <w:b/>
          <w:sz w:val="40"/>
          <w:szCs w:val="36"/>
          <w:lang w:val="tr-TR"/>
        </w:rPr>
        <w:t xml:space="preserve"> </w:t>
      </w:r>
      <w:r w:rsidR="0059405A" w:rsidRPr="0059405A">
        <w:rPr>
          <w:b/>
          <w:sz w:val="40"/>
          <w:szCs w:val="36"/>
          <w:lang w:val="tr-TR"/>
        </w:rPr>
        <w:t xml:space="preserve">büyük </w:t>
      </w:r>
      <w:r w:rsidRPr="0059405A">
        <w:rPr>
          <w:b/>
          <w:sz w:val="40"/>
          <w:szCs w:val="36"/>
          <w:lang w:val="tr-TR"/>
        </w:rPr>
        <w:t xml:space="preserve">övgü </w:t>
      </w:r>
      <w:r w:rsidR="0059405A" w:rsidRPr="0059405A">
        <w:rPr>
          <w:b/>
          <w:sz w:val="40"/>
          <w:szCs w:val="36"/>
          <w:lang w:val="tr-TR"/>
        </w:rPr>
        <w:t>topladı</w:t>
      </w:r>
    </w:p>
    <w:p w14:paraId="6801024A" w14:textId="4A593E90" w:rsidR="00006F21" w:rsidRPr="00CC5EDD" w:rsidRDefault="00CC5EDD" w:rsidP="00A3406C">
      <w:pPr>
        <w:pStyle w:val="Normal1"/>
        <w:numPr>
          <w:ilvl w:val="0"/>
          <w:numId w:val="2"/>
        </w:numPr>
        <w:contextualSpacing/>
        <w:rPr>
          <w:b/>
          <w:lang w:val="tr-TR"/>
        </w:rPr>
      </w:pPr>
      <w:r w:rsidRPr="00CC5EDD">
        <w:rPr>
          <w:b/>
          <w:lang w:val="tr-TR"/>
        </w:rPr>
        <w:t xml:space="preserve">Fotoğraflar </w:t>
      </w:r>
      <w:hyperlink r:id="rId9">
        <w:r w:rsidR="00CF2C7C" w:rsidRPr="00CC5EDD">
          <w:rPr>
            <w:b/>
            <w:color w:val="0563C1"/>
            <w:u w:val="single"/>
            <w:lang w:val="tr-TR"/>
          </w:rPr>
          <w:t>press.worldphoto.org</w:t>
        </w:r>
      </w:hyperlink>
      <w:r w:rsidRPr="00CC5EDD">
        <w:rPr>
          <w:b/>
          <w:lang w:val="tr-TR"/>
        </w:rPr>
        <w:t xml:space="preserve"> adresinden temin edilebili</w:t>
      </w:r>
      <w:r w:rsidR="00457494">
        <w:rPr>
          <w:b/>
          <w:lang w:val="tr-TR"/>
        </w:rPr>
        <w:t>yor</w:t>
      </w:r>
    </w:p>
    <w:p w14:paraId="09C1CD44" w14:textId="77777777" w:rsidR="00006F21" w:rsidRPr="00CC5EDD" w:rsidRDefault="00C40CBE" w:rsidP="00A3406C">
      <w:pPr>
        <w:pStyle w:val="Normal1"/>
        <w:numPr>
          <w:ilvl w:val="0"/>
          <w:numId w:val="2"/>
        </w:numPr>
        <w:contextualSpacing/>
        <w:rPr>
          <w:b/>
          <w:lang w:val="tr-TR"/>
        </w:rPr>
      </w:pPr>
      <w:hyperlink r:id="rId10">
        <w:r w:rsidR="00CF2C7C" w:rsidRPr="00CC5EDD">
          <w:rPr>
            <w:b/>
            <w:color w:val="1155CC"/>
            <w:u w:val="single"/>
            <w:lang w:val="tr-TR"/>
          </w:rPr>
          <w:t>www.worldphoto.org</w:t>
        </w:r>
      </w:hyperlink>
      <w:r w:rsidR="00CF2C7C" w:rsidRPr="00CC5EDD">
        <w:rPr>
          <w:b/>
          <w:lang w:val="tr-TR"/>
        </w:rPr>
        <w:t xml:space="preserve"> </w:t>
      </w:r>
      <w:r w:rsidR="00CC5EDD" w:rsidRPr="00CC5EDD">
        <w:rPr>
          <w:b/>
          <w:lang w:val="tr-TR"/>
        </w:rPr>
        <w:t>adresinden ücretsiz katılım</w:t>
      </w:r>
    </w:p>
    <w:p w14:paraId="6AEC7142" w14:textId="77777777" w:rsidR="00006F21" w:rsidRPr="00CC5EDD" w:rsidRDefault="00006F21" w:rsidP="00A3406C">
      <w:pPr>
        <w:pStyle w:val="Normal1"/>
        <w:ind w:left="720"/>
        <w:jc w:val="both"/>
        <w:rPr>
          <w:b/>
          <w:lang w:val="tr-TR"/>
        </w:rPr>
      </w:pPr>
    </w:p>
    <w:p w14:paraId="0BC1DCBA" w14:textId="1E0DF3D0" w:rsidR="00716AED" w:rsidRDefault="00233D77" w:rsidP="00A3406C">
      <w:pPr>
        <w:pStyle w:val="Normal1"/>
        <w:spacing w:before="100" w:after="280"/>
        <w:jc w:val="both"/>
        <w:rPr>
          <w:lang w:val="tr-TR"/>
        </w:rPr>
      </w:pPr>
      <w:r>
        <w:rPr>
          <w:lang w:val="tr-TR"/>
        </w:rPr>
        <w:t xml:space="preserve">Dünyanın dört bir yanındaki fotoğrafçıların </w:t>
      </w:r>
      <w:r w:rsidR="00716AED">
        <w:rPr>
          <w:lang w:val="tr-TR"/>
        </w:rPr>
        <w:t xml:space="preserve">12. Sony Dünya Fotoğraf Ödülleri Profesyonel, </w:t>
      </w:r>
      <w:r w:rsidR="00457494">
        <w:rPr>
          <w:lang w:val="tr-TR"/>
        </w:rPr>
        <w:t>“</w:t>
      </w:r>
      <w:r w:rsidR="00716AED">
        <w:rPr>
          <w:lang w:val="tr-TR"/>
        </w:rPr>
        <w:t>Açık</w:t>
      </w:r>
      <w:r w:rsidR="00457494">
        <w:rPr>
          <w:lang w:val="tr-TR"/>
        </w:rPr>
        <w:t>” ve “</w:t>
      </w:r>
      <w:r w:rsidR="00716AED">
        <w:rPr>
          <w:lang w:val="tr-TR"/>
        </w:rPr>
        <w:t>Gençlik</w:t>
      </w:r>
      <w:r w:rsidR="00457494">
        <w:rPr>
          <w:lang w:val="tr-TR"/>
        </w:rPr>
        <w:t>”</w:t>
      </w:r>
      <w:r w:rsidR="00716AED">
        <w:rPr>
          <w:lang w:val="tr-TR"/>
        </w:rPr>
        <w:t xml:space="preserve"> yarışmalarına katılmak için sadece bir ayı kaldı. </w:t>
      </w:r>
      <w:r>
        <w:rPr>
          <w:lang w:val="tr-TR"/>
        </w:rPr>
        <w:t>Bu global ve prestijli ödüller,</w:t>
      </w:r>
      <w:r w:rsidR="00716AED">
        <w:rPr>
          <w:lang w:val="tr-TR"/>
        </w:rPr>
        <w:t xml:space="preserve"> </w:t>
      </w:r>
      <w:hyperlink r:id="rId11">
        <w:r w:rsidR="00716AED" w:rsidRPr="00CC5EDD">
          <w:rPr>
            <w:color w:val="0000FF"/>
            <w:u w:val="single"/>
            <w:lang w:val="tr-TR"/>
          </w:rPr>
          <w:t>www.worldphoto.org/swpa</w:t>
        </w:r>
      </w:hyperlink>
      <w:r w:rsidR="00716AED">
        <w:rPr>
          <w:lang w:val="tr-TR"/>
        </w:rPr>
        <w:t xml:space="preserve"> adresinden herkes</w:t>
      </w:r>
      <w:r>
        <w:rPr>
          <w:lang w:val="tr-TR"/>
        </w:rPr>
        <w:t>in</w:t>
      </w:r>
      <w:r w:rsidR="00716AED">
        <w:rPr>
          <w:lang w:val="tr-TR"/>
        </w:rPr>
        <w:t xml:space="preserve"> ücretsiz</w:t>
      </w:r>
      <w:r>
        <w:rPr>
          <w:lang w:val="tr-TR"/>
        </w:rPr>
        <w:t xml:space="preserve"> katılımına açık</w:t>
      </w:r>
      <w:r w:rsidR="00716AED">
        <w:rPr>
          <w:lang w:val="tr-TR"/>
        </w:rPr>
        <w:t>.</w:t>
      </w:r>
    </w:p>
    <w:p w14:paraId="273D86D7" w14:textId="462A4A0F" w:rsidR="00716AED" w:rsidRDefault="00516434" w:rsidP="00A3406C">
      <w:pPr>
        <w:pStyle w:val="Normal1"/>
        <w:spacing w:before="100" w:after="280"/>
        <w:jc w:val="both"/>
        <w:rPr>
          <w:lang w:val="tr-TR"/>
        </w:rPr>
      </w:pPr>
      <w:r>
        <w:rPr>
          <w:lang w:val="tr-TR"/>
        </w:rPr>
        <w:t>T</w:t>
      </w:r>
      <w:r w:rsidR="00716AED">
        <w:rPr>
          <w:lang w:val="tr-TR"/>
        </w:rPr>
        <w:t>eslim tarihinin sona ermesi vesilesiyle</w:t>
      </w:r>
      <w:r w:rsidR="00CA1DDD">
        <w:rPr>
          <w:lang w:val="tr-TR"/>
        </w:rPr>
        <w:t xml:space="preserve"> </w:t>
      </w:r>
      <w:r w:rsidR="00457494">
        <w:rPr>
          <w:lang w:val="tr-TR"/>
        </w:rPr>
        <w:t xml:space="preserve">dünyanın </w:t>
      </w:r>
      <w:r>
        <w:rPr>
          <w:lang w:val="tr-TR"/>
        </w:rPr>
        <w:t xml:space="preserve">önde gelen profesyonel </w:t>
      </w:r>
      <w:r w:rsidR="0059405A">
        <w:rPr>
          <w:lang w:val="tr-TR"/>
        </w:rPr>
        <w:t xml:space="preserve">fotoğraf </w:t>
      </w:r>
      <w:r>
        <w:rPr>
          <w:lang w:val="tr-TR"/>
        </w:rPr>
        <w:t>sanatçılar</w:t>
      </w:r>
      <w:r w:rsidR="0059405A">
        <w:rPr>
          <w:lang w:val="tr-TR"/>
        </w:rPr>
        <w:t>ı</w:t>
      </w:r>
      <w:r w:rsidR="00CA1DDD">
        <w:rPr>
          <w:lang w:val="tr-TR"/>
        </w:rPr>
        <w:t xml:space="preserve">, </w:t>
      </w:r>
      <w:r>
        <w:rPr>
          <w:lang w:val="tr-TR"/>
        </w:rPr>
        <w:t xml:space="preserve">ödülün </w:t>
      </w:r>
      <w:r w:rsidR="00457494">
        <w:rPr>
          <w:lang w:val="tr-TR"/>
        </w:rPr>
        <w:t>kariyerlerine sağladığı</w:t>
      </w:r>
      <w:r w:rsidR="00CA1DDD">
        <w:rPr>
          <w:lang w:val="tr-TR"/>
        </w:rPr>
        <w:t xml:space="preserve"> uluslararası basında görünürlük, galeride temsil edilme ve kitap anlaşmaları gibi avantajlar</w:t>
      </w:r>
      <w:r w:rsidR="000746E4">
        <w:rPr>
          <w:lang w:val="tr-TR"/>
        </w:rPr>
        <w:t xml:space="preserve">la </w:t>
      </w:r>
      <w:r w:rsidR="00457494">
        <w:rPr>
          <w:lang w:val="tr-TR"/>
        </w:rPr>
        <w:t xml:space="preserve">ödüllerin </w:t>
      </w:r>
      <w:r w:rsidR="000746E4">
        <w:rPr>
          <w:lang w:val="tr-TR"/>
        </w:rPr>
        <w:t>dünya çapında</w:t>
      </w:r>
      <w:r w:rsidR="00EC325F">
        <w:rPr>
          <w:lang w:val="tr-TR"/>
        </w:rPr>
        <w:t xml:space="preserve"> sunduğu </w:t>
      </w:r>
      <w:r w:rsidR="000746E4">
        <w:rPr>
          <w:lang w:val="tr-TR"/>
        </w:rPr>
        <w:t>eşsiz platform</w:t>
      </w:r>
      <w:r w:rsidR="00EC325F">
        <w:rPr>
          <w:lang w:val="tr-TR"/>
        </w:rPr>
        <w:t>a</w:t>
      </w:r>
      <w:r w:rsidR="000746E4">
        <w:rPr>
          <w:lang w:val="tr-TR"/>
        </w:rPr>
        <w:t xml:space="preserve"> d</w:t>
      </w:r>
      <w:r w:rsidR="00CA1DDD">
        <w:rPr>
          <w:lang w:val="tr-TR"/>
        </w:rPr>
        <w:t>a vurgu yap</w:t>
      </w:r>
      <w:r w:rsidR="0059405A">
        <w:rPr>
          <w:lang w:val="tr-TR"/>
        </w:rPr>
        <w:t>tılar.</w:t>
      </w:r>
    </w:p>
    <w:p w14:paraId="7E6AB394" w14:textId="06A2CEE0" w:rsidR="00716AED" w:rsidRDefault="00783A87" w:rsidP="00A3406C">
      <w:pPr>
        <w:pStyle w:val="Normal1"/>
        <w:spacing w:before="100" w:after="280"/>
        <w:jc w:val="both"/>
        <w:rPr>
          <w:lang w:val="tr-TR"/>
        </w:rPr>
      </w:pPr>
      <w:r>
        <w:rPr>
          <w:lang w:val="tr-TR"/>
        </w:rPr>
        <w:t xml:space="preserve">Bunun yanı sıra, ödüllerin yaratıcısı Dünya Fotoğraf Organizasyonu, </w:t>
      </w:r>
      <w:r w:rsidR="00260473">
        <w:rPr>
          <w:lang w:val="tr-TR"/>
        </w:rPr>
        <w:t xml:space="preserve">2019 Ödülleri’ne </w:t>
      </w:r>
      <w:r w:rsidR="00687F20">
        <w:rPr>
          <w:lang w:val="tr-TR"/>
        </w:rPr>
        <w:t>katılan fotoğr</w:t>
      </w:r>
      <w:r w:rsidR="00EF6299">
        <w:rPr>
          <w:lang w:val="tr-TR"/>
        </w:rPr>
        <w:t>aflardan oluşan yeni bir seçki</w:t>
      </w:r>
      <w:r w:rsidR="00687F20">
        <w:rPr>
          <w:lang w:val="tr-TR"/>
        </w:rPr>
        <w:t xml:space="preserve"> yayınladı</w:t>
      </w:r>
      <w:r w:rsidR="00516434">
        <w:rPr>
          <w:lang w:val="tr-TR"/>
        </w:rPr>
        <w:t>.</w:t>
      </w:r>
      <w:r w:rsidR="00687F20">
        <w:rPr>
          <w:lang w:val="tr-TR"/>
        </w:rPr>
        <w:t xml:space="preserve"> Dünyanın dört bir yanından fotoğrafçıların </w:t>
      </w:r>
      <w:r w:rsidR="00EC325F">
        <w:rPr>
          <w:lang w:val="tr-TR"/>
        </w:rPr>
        <w:t>çalışmaları olan</w:t>
      </w:r>
      <w:r w:rsidR="008E7FF8">
        <w:rPr>
          <w:lang w:val="tr-TR"/>
        </w:rPr>
        <w:t xml:space="preserve"> bu</w:t>
      </w:r>
      <w:r w:rsidR="00687F20">
        <w:rPr>
          <w:lang w:val="tr-TR"/>
        </w:rPr>
        <w:t xml:space="preserve"> fotoğraflar, değerlendirmenin tek bir fotoğraf ü</w:t>
      </w:r>
      <w:r w:rsidR="00BA4250">
        <w:rPr>
          <w:lang w:val="tr-TR"/>
        </w:rPr>
        <w:t xml:space="preserve">zerinden yapıldığı Açık Yarışma’nın </w:t>
      </w:r>
      <w:r w:rsidR="008E7FF8">
        <w:rPr>
          <w:lang w:val="tr-TR"/>
        </w:rPr>
        <w:t>alt</w:t>
      </w:r>
      <w:r w:rsidR="00BA4250">
        <w:rPr>
          <w:lang w:val="tr-TR"/>
        </w:rPr>
        <w:t xml:space="preserve"> kategori</w:t>
      </w:r>
      <w:r w:rsidR="008E7FF8">
        <w:rPr>
          <w:lang w:val="tr-TR"/>
        </w:rPr>
        <w:t>lerin</w:t>
      </w:r>
      <w:r w:rsidR="00BA4250">
        <w:rPr>
          <w:lang w:val="tr-TR"/>
        </w:rPr>
        <w:t>den çeşitli konu başlıklarını kapsıyor.</w:t>
      </w:r>
    </w:p>
    <w:p w14:paraId="5E782DEC" w14:textId="6FA30BE3" w:rsidR="00BA4250" w:rsidRDefault="00BA4250" w:rsidP="00A3406C">
      <w:pPr>
        <w:pStyle w:val="Normal1"/>
        <w:spacing w:before="100" w:after="280"/>
        <w:jc w:val="both"/>
        <w:rPr>
          <w:lang w:val="tr-TR"/>
        </w:rPr>
      </w:pPr>
      <w:r>
        <w:rPr>
          <w:lang w:val="tr-TR"/>
        </w:rPr>
        <w:t xml:space="preserve">Uluslararası </w:t>
      </w:r>
      <w:r w:rsidR="00731A75">
        <w:rPr>
          <w:lang w:val="tr-TR"/>
        </w:rPr>
        <w:t xml:space="preserve">düzeyde </w:t>
      </w:r>
      <w:r>
        <w:rPr>
          <w:lang w:val="tr-TR"/>
        </w:rPr>
        <w:t xml:space="preserve">övgü alan Sony Dünya Fotoğraf Ödülleri, </w:t>
      </w:r>
      <w:r w:rsidR="00CA2CB0">
        <w:rPr>
          <w:lang w:val="tr-TR"/>
        </w:rPr>
        <w:t>fotoğrafçılık dünya</w:t>
      </w:r>
      <w:r w:rsidR="007360F1">
        <w:rPr>
          <w:lang w:val="tr-TR"/>
        </w:rPr>
        <w:t>sında yılın</w:t>
      </w:r>
      <w:r w:rsidR="00CA2CB0">
        <w:rPr>
          <w:lang w:val="tr-TR"/>
        </w:rPr>
        <w:t xml:space="preserve"> </w:t>
      </w:r>
      <w:r w:rsidR="00EF6299">
        <w:rPr>
          <w:lang w:val="tr-TR"/>
        </w:rPr>
        <w:t>en önemli olayları arasında</w:t>
      </w:r>
      <w:r w:rsidR="007360F1">
        <w:rPr>
          <w:lang w:val="tr-TR"/>
        </w:rPr>
        <w:t xml:space="preserve"> kabul ediliyor. Ödül</w:t>
      </w:r>
      <w:r w:rsidR="00790775">
        <w:rPr>
          <w:lang w:val="tr-TR"/>
        </w:rPr>
        <w:t>ler</w:t>
      </w:r>
      <w:r w:rsidR="00D040DF">
        <w:rPr>
          <w:lang w:val="tr-TR"/>
        </w:rPr>
        <w:t>de</w:t>
      </w:r>
      <w:r w:rsidR="00790775">
        <w:rPr>
          <w:lang w:val="tr-TR"/>
        </w:rPr>
        <w:t>, her yıl, bir önceki senenin</w:t>
      </w:r>
      <w:r w:rsidR="007360F1">
        <w:rPr>
          <w:lang w:val="tr-TR"/>
        </w:rPr>
        <w:t xml:space="preserve"> </w:t>
      </w:r>
      <w:r w:rsidR="00F905D2">
        <w:rPr>
          <w:lang w:val="tr-TR"/>
        </w:rPr>
        <w:t xml:space="preserve">en iyi çağdaş </w:t>
      </w:r>
      <w:r w:rsidR="009639F6">
        <w:rPr>
          <w:lang w:val="tr-TR"/>
        </w:rPr>
        <w:t>fot</w:t>
      </w:r>
      <w:r w:rsidR="00EF6299">
        <w:rPr>
          <w:lang w:val="tr-TR"/>
        </w:rPr>
        <w:t>oğrafları</w:t>
      </w:r>
      <w:r w:rsidR="009639F6">
        <w:rPr>
          <w:lang w:val="tr-TR"/>
        </w:rPr>
        <w:t xml:space="preserve"> </w:t>
      </w:r>
      <w:r w:rsidR="00802D82">
        <w:rPr>
          <w:lang w:val="tr-TR"/>
        </w:rPr>
        <w:t>ödüllendiri</w:t>
      </w:r>
      <w:r w:rsidR="00D040DF">
        <w:rPr>
          <w:lang w:val="tr-TR"/>
        </w:rPr>
        <w:t>li</w:t>
      </w:r>
      <w:r w:rsidR="00802D82">
        <w:rPr>
          <w:lang w:val="tr-TR"/>
        </w:rPr>
        <w:t xml:space="preserve">rken </w:t>
      </w:r>
      <w:r w:rsidR="00D040DF">
        <w:rPr>
          <w:lang w:val="tr-TR"/>
        </w:rPr>
        <w:t>geniş bir yelpazedeki fotoğraf türleri de takdir ediliyor.</w:t>
      </w:r>
    </w:p>
    <w:p w14:paraId="4386ABFF" w14:textId="0718C169" w:rsidR="00073288" w:rsidRPr="00457494" w:rsidRDefault="00D040DF" w:rsidP="00A3406C">
      <w:pPr>
        <w:pStyle w:val="Normal1"/>
        <w:spacing w:before="100" w:after="280"/>
        <w:jc w:val="both"/>
        <w:rPr>
          <w:lang w:val="tr-TR"/>
        </w:rPr>
      </w:pPr>
      <w:r>
        <w:rPr>
          <w:lang w:val="tr-TR"/>
        </w:rPr>
        <w:t xml:space="preserve">Dünya Fotoğraf Organizasyonu CEO ve </w:t>
      </w:r>
      <w:r w:rsidR="00457494">
        <w:rPr>
          <w:lang w:val="tr-TR"/>
        </w:rPr>
        <w:t xml:space="preserve">kurucusu Scott Gray, </w:t>
      </w:r>
      <w:r w:rsidR="00BB1CD2" w:rsidRPr="00EF6299">
        <w:rPr>
          <w:i/>
          <w:lang w:val="tr-TR"/>
        </w:rPr>
        <w:t>“Her yıl, Sony Dünya Fotoğraf Ödülleri, fotoğrafçılık alanında y</w:t>
      </w:r>
      <w:r w:rsidR="008A40B1">
        <w:rPr>
          <w:i/>
          <w:lang w:val="tr-TR"/>
        </w:rPr>
        <w:t>ükselen yetenekleri keşfederken</w:t>
      </w:r>
      <w:r w:rsidR="00BB1CD2" w:rsidRPr="00EF6299">
        <w:rPr>
          <w:i/>
          <w:lang w:val="tr-TR"/>
        </w:rPr>
        <w:t xml:space="preserve"> </w:t>
      </w:r>
      <w:r w:rsidR="007F7611" w:rsidRPr="00EF6299">
        <w:rPr>
          <w:i/>
          <w:lang w:val="tr-TR"/>
        </w:rPr>
        <w:t>tanınmış</w:t>
      </w:r>
      <w:r w:rsidR="00BB1CD2" w:rsidRPr="00EF6299">
        <w:rPr>
          <w:i/>
          <w:lang w:val="tr-TR"/>
        </w:rPr>
        <w:t xml:space="preserve"> sanatçılara da çalışmaları</w:t>
      </w:r>
      <w:r w:rsidR="00EF6299" w:rsidRPr="00EF6299">
        <w:rPr>
          <w:i/>
          <w:lang w:val="tr-TR"/>
        </w:rPr>
        <w:t>nı takip eden</w:t>
      </w:r>
      <w:r w:rsidR="00BB1CD2" w:rsidRPr="00EF6299">
        <w:rPr>
          <w:i/>
          <w:lang w:val="tr-TR"/>
        </w:rPr>
        <w:t xml:space="preserve"> global bir izleyici kitlesi kazandırıyor. </w:t>
      </w:r>
      <w:r w:rsidR="004228D4" w:rsidRPr="00EF6299">
        <w:rPr>
          <w:i/>
          <w:lang w:val="tr-TR"/>
        </w:rPr>
        <w:t>Katılımları ve saygıdeğer jüri üyelerimizin seçimini görmek için sab</w:t>
      </w:r>
      <w:r w:rsidR="00457494">
        <w:rPr>
          <w:i/>
          <w:lang w:val="tr-TR"/>
        </w:rPr>
        <w:t>ırsızlanıyorum</w:t>
      </w:r>
      <w:r w:rsidR="004228D4" w:rsidRPr="00EF6299">
        <w:rPr>
          <w:i/>
          <w:lang w:val="tr-TR"/>
        </w:rPr>
        <w:t>”</w:t>
      </w:r>
      <w:bookmarkStart w:id="1" w:name="_gjdgxs" w:colFirst="0" w:colLast="0"/>
      <w:bookmarkEnd w:id="1"/>
      <w:r w:rsidR="00457494">
        <w:rPr>
          <w:i/>
          <w:lang w:val="tr-TR"/>
        </w:rPr>
        <w:t xml:space="preserve"> </w:t>
      </w:r>
      <w:r w:rsidR="00457494">
        <w:rPr>
          <w:lang w:val="tr-TR"/>
        </w:rPr>
        <w:t>dedi.</w:t>
      </w:r>
    </w:p>
    <w:p w14:paraId="208139BE" w14:textId="04C4D38C" w:rsidR="009E474B" w:rsidRDefault="004228D4" w:rsidP="00A3406C">
      <w:pPr>
        <w:pStyle w:val="Normal1"/>
        <w:spacing w:before="100" w:after="280"/>
        <w:jc w:val="both"/>
        <w:rPr>
          <w:lang w:val="tr-TR"/>
        </w:rPr>
      </w:pPr>
      <w:r>
        <w:rPr>
          <w:lang w:val="tr-TR"/>
        </w:rPr>
        <w:t xml:space="preserve">Sony Europe Ürün Pazarlama Direktörü </w:t>
      </w:r>
      <w:r w:rsidR="00CF2C7C" w:rsidRPr="00CC5EDD">
        <w:rPr>
          <w:lang w:val="tr-TR"/>
        </w:rPr>
        <w:t>Yann Salmon-Legagneur</w:t>
      </w:r>
      <w:r w:rsidR="009E474B">
        <w:rPr>
          <w:lang w:val="tr-TR"/>
        </w:rPr>
        <w:t xml:space="preserve"> </w:t>
      </w:r>
      <w:r w:rsidR="00457494">
        <w:rPr>
          <w:lang w:val="tr-TR"/>
        </w:rPr>
        <w:t>da Gray’in konuşmasına ek olarak şunları söyledi:</w:t>
      </w:r>
      <w:r w:rsidR="009E474B">
        <w:rPr>
          <w:lang w:val="tr-TR"/>
        </w:rPr>
        <w:t xml:space="preserve"> </w:t>
      </w:r>
      <w:r w:rsidR="009E474B" w:rsidRPr="00EF6299">
        <w:rPr>
          <w:i/>
          <w:lang w:val="tr-TR"/>
        </w:rPr>
        <w:t xml:space="preserve">“Sony Dünya Fotoğraf Ödülleri, gerek fotoğrafçılığı tüm çeşitliliği ile takdir etmemiz gerekse dünyanın dört bir yanından </w:t>
      </w:r>
      <w:r w:rsidR="00073288" w:rsidRPr="00EF6299">
        <w:rPr>
          <w:i/>
          <w:lang w:val="tr-TR"/>
        </w:rPr>
        <w:t>olağanüstü yetenekleri gözler önüne seriyor.”</w:t>
      </w:r>
    </w:p>
    <w:p w14:paraId="1890FB47" w14:textId="65BE38E4" w:rsidR="00073288" w:rsidRDefault="00073288" w:rsidP="00A3406C">
      <w:pPr>
        <w:pStyle w:val="Normal1"/>
        <w:spacing w:before="100" w:after="280"/>
        <w:jc w:val="both"/>
        <w:rPr>
          <w:lang w:val="tr-TR"/>
        </w:rPr>
      </w:pPr>
      <w:r>
        <w:rPr>
          <w:lang w:val="tr-TR"/>
        </w:rPr>
        <w:t xml:space="preserve">Üç </w:t>
      </w:r>
      <w:r w:rsidR="007F7611">
        <w:rPr>
          <w:lang w:val="tr-TR"/>
        </w:rPr>
        <w:t>tanınmış</w:t>
      </w:r>
      <w:r w:rsidR="00604790">
        <w:rPr>
          <w:lang w:val="tr-TR"/>
        </w:rPr>
        <w:t xml:space="preserve"> </w:t>
      </w:r>
      <w:r>
        <w:rPr>
          <w:lang w:val="tr-TR"/>
        </w:rPr>
        <w:t xml:space="preserve">çağdaş fotoğrafçı, </w:t>
      </w:r>
      <w:r w:rsidR="00604790">
        <w:rPr>
          <w:lang w:val="tr-TR"/>
        </w:rPr>
        <w:t xml:space="preserve">Sony Dünya Fotoğraf Ödülleri’ndeki başarılarının </w:t>
      </w:r>
      <w:r w:rsidR="00B63DE7">
        <w:rPr>
          <w:lang w:val="tr-TR"/>
        </w:rPr>
        <w:t xml:space="preserve">kariyer gelişimlerini </w:t>
      </w:r>
      <w:r w:rsidR="00706208">
        <w:rPr>
          <w:lang w:val="tr-TR"/>
        </w:rPr>
        <w:t xml:space="preserve">nasıl </w:t>
      </w:r>
      <w:r w:rsidR="008C41E5">
        <w:rPr>
          <w:lang w:val="tr-TR"/>
        </w:rPr>
        <w:t xml:space="preserve">olumlu şekilde </w:t>
      </w:r>
      <w:r w:rsidR="00706208">
        <w:rPr>
          <w:lang w:val="tr-TR"/>
        </w:rPr>
        <w:t xml:space="preserve">etkilediğini </w:t>
      </w:r>
      <w:r w:rsidR="008C41E5">
        <w:rPr>
          <w:lang w:val="tr-TR"/>
        </w:rPr>
        <w:t>anlat</w:t>
      </w:r>
      <w:r w:rsidR="00A3406C">
        <w:rPr>
          <w:lang w:val="tr-TR"/>
        </w:rPr>
        <w:t>tıla</w:t>
      </w:r>
      <w:r w:rsidR="008C41E5">
        <w:rPr>
          <w:lang w:val="tr-TR"/>
        </w:rPr>
        <w:t>r. İfadeleri, ödüllerin istisnai fotoğrafçıların</w:t>
      </w:r>
      <w:r w:rsidR="005F5C8C">
        <w:rPr>
          <w:lang w:val="tr-TR"/>
        </w:rPr>
        <w:t xml:space="preserve"> yeteneğini desteklemekteki başarısını gözler önüne seriyor:</w:t>
      </w:r>
    </w:p>
    <w:p w14:paraId="0D0490B0" w14:textId="77777777" w:rsidR="005F5C8C" w:rsidRDefault="005F5C8C" w:rsidP="00A3406C">
      <w:pPr>
        <w:pStyle w:val="Normal1"/>
        <w:spacing w:after="280"/>
        <w:jc w:val="both"/>
        <w:rPr>
          <w:lang w:val="tr-TR"/>
        </w:rPr>
      </w:pPr>
    </w:p>
    <w:p w14:paraId="0FF807D6" w14:textId="77777777" w:rsidR="00A3406C" w:rsidRDefault="005F5C8C" w:rsidP="00A3406C">
      <w:pPr>
        <w:pStyle w:val="Normal1"/>
        <w:spacing w:after="280"/>
        <w:jc w:val="both"/>
        <w:rPr>
          <w:b/>
          <w:lang w:val="tr-TR"/>
        </w:rPr>
      </w:pPr>
      <w:r w:rsidRPr="005F5C8C">
        <w:rPr>
          <w:b/>
          <w:lang w:val="tr-TR"/>
        </w:rPr>
        <w:t>Dünya çapında tanınırlık ve koleksiyonlara girmek</w:t>
      </w:r>
    </w:p>
    <w:p w14:paraId="032F64C4" w14:textId="51ED197F" w:rsidR="005F5C8C" w:rsidRDefault="005F5C8C" w:rsidP="00A3406C">
      <w:pPr>
        <w:pStyle w:val="Normal1"/>
        <w:spacing w:after="280"/>
        <w:jc w:val="both"/>
        <w:rPr>
          <w:lang w:val="tr-TR"/>
        </w:rPr>
      </w:pPr>
      <w:r>
        <w:rPr>
          <w:lang w:val="tr-TR"/>
        </w:rPr>
        <w:t xml:space="preserve">Büyük övgü toplayan </w:t>
      </w:r>
      <w:r w:rsidR="00EF6299">
        <w:rPr>
          <w:lang w:val="tr-TR"/>
        </w:rPr>
        <w:t xml:space="preserve">Macau (Çin) doğumlu </w:t>
      </w:r>
      <w:r>
        <w:rPr>
          <w:lang w:val="tr-TR"/>
        </w:rPr>
        <w:t xml:space="preserve">Portekizli </w:t>
      </w:r>
      <w:r w:rsidR="004C1FBC">
        <w:rPr>
          <w:lang w:val="tr-TR"/>
        </w:rPr>
        <w:t>f</w:t>
      </w:r>
      <w:r>
        <w:rPr>
          <w:lang w:val="tr-TR"/>
        </w:rPr>
        <w:t>otoğrafçı Edgar Marti</w:t>
      </w:r>
      <w:r w:rsidR="00EF6299">
        <w:rPr>
          <w:lang w:val="tr-TR"/>
        </w:rPr>
        <w:t xml:space="preserve">ns, </w:t>
      </w:r>
      <w:r>
        <w:rPr>
          <w:lang w:val="tr-TR"/>
        </w:rPr>
        <w:t xml:space="preserve">Londra’daki Sanat Üniversitesi ve Kraliyet Sanat Koleji’nde Fotoğrafçılık ve Sosyal Bilimler </w:t>
      </w:r>
      <w:r w:rsidR="004C1FBC">
        <w:rPr>
          <w:lang w:val="tr-TR"/>
        </w:rPr>
        <w:t xml:space="preserve">eğitimi aldı. 54. Venedik Bienali’nde, Macau’yu temsil eden Edgar Martins’in çalışmaları dünyanın dört bir </w:t>
      </w:r>
      <w:r w:rsidR="00D57CE6">
        <w:rPr>
          <w:lang w:val="tr-TR"/>
        </w:rPr>
        <w:t>yanında yaygın olarak sergilendi</w:t>
      </w:r>
      <w:r w:rsidR="00D74ABF">
        <w:rPr>
          <w:lang w:val="tr-TR"/>
        </w:rPr>
        <w:t xml:space="preserve"> ve önemli müze koleksiyonlarına </w:t>
      </w:r>
      <w:r w:rsidR="00D57CE6">
        <w:rPr>
          <w:lang w:val="tr-TR"/>
        </w:rPr>
        <w:t>girdi</w:t>
      </w:r>
      <w:r w:rsidR="00D74ABF">
        <w:rPr>
          <w:lang w:val="tr-TR"/>
        </w:rPr>
        <w:t xml:space="preserve">. Hem 2009 hem de 2018 Sony Dünya Fotoğraf Ödülleri’nde başarılı </w:t>
      </w:r>
      <w:r w:rsidR="00D57CE6">
        <w:rPr>
          <w:lang w:val="tr-TR"/>
        </w:rPr>
        <w:t>oldu</w:t>
      </w:r>
      <w:r w:rsidR="00D74ABF">
        <w:rPr>
          <w:lang w:val="tr-TR"/>
        </w:rPr>
        <w:t>. Martins</w:t>
      </w:r>
      <w:r w:rsidR="00D57CE6">
        <w:rPr>
          <w:lang w:val="tr-TR"/>
        </w:rPr>
        <w:t xml:space="preserve"> başarısını şöyle anlattı</w:t>
      </w:r>
      <w:r w:rsidR="00D74ABF">
        <w:rPr>
          <w:lang w:val="tr-TR"/>
        </w:rPr>
        <w:t xml:space="preserve">: </w:t>
      </w:r>
      <w:r w:rsidR="00D74ABF" w:rsidRPr="00D57CE6">
        <w:rPr>
          <w:i/>
          <w:lang w:val="tr-TR"/>
        </w:rPr>
        <w:t xml:space="preserve">“Medyanın ödüllere tepkisi </w:t>
      </w:r>
      <w:r w:rsidR="0072169F" w:rsidRPr="00D57CE6">
        <w:rPr>
          <w:i/>
          <w:lang w:val="tr-TR"/>
        </w:rPr>
        <w:t>olağanüstüydü; dünyanın dört bir yanında basında ve televizyonlarda yansıma buldu. Çalışmalarıma muazzam bir uluslararası platform sağlamanın yanı sıra, aynı zamanda koleksiyoncu, küratör, galeri ve müzelerin dik</w:t>
      </w:r>
      <w:r w:rsidR="00C2495B" w:rsidRPr="00D57CE6">
        <w:rPr>
          <w:i/>
          <w:lang w:val="tr-TR"/>
        </w:rPr>
        <w:t>k</w:t>
      </w:r>
      <w:r w:rsidR="00A3406C">
        <w:rPr>
          <w:i/>
          <w:lang w:val="tr-TR"/>
        </w:rPr>
        <w:t>atini de fotoğraflarıma çekti...</w:t>
      </w:r>
      <w:r w:rsidR="00C2495B" w:rsidRPr="00D57CE6">
        <w:rPr>
          <w:i/>
          <w:lang w:val="tr-TR"/>
        </w:rPr>
        <w:t xml:space="preserve"> </w:t>
      </w:r>
      <w:r w:rsidR="00D57CE6" w:rsidRPr="00D57CE6">
        <w:rPr>
          <w:i/>
          <w:lang w:val="tr-TR"/>
        </w:rPr>
        <w:t>Sony Dünya Fotoğraf Ödülleri’nde</w:t>
      </w:r>
      <w:r w:rsidR="00C2495B" w:rsidRPr="00D57CE6">
        <w:rPr>
          <w:i/>
          <w:lang w:val="tr-TR"/>
        </w:rPr>
        <w:t xml:space="preserve"> </w:t>
      </w:r>
      <w:r w:rsidR="00D57CE6" w:rsidRPr="00D57CE6">
        <w:rPr>
          <w:i/>
          <w:lang w:val="tr-TR"/>
        </w:rPr>
        <w:t xml:space="preserve">yer almalarının </w:t>
      </w:r>
      <w:r w:rsidR="00C2495B" w:rsidRPr="00D57CE6">
        <w:rPr>
          <w:i/>
          <w:lang w:val="tr-TR"/>
        </w:rPr>
        <w:t>doğrudan bir sonucu olarak, eserlerim birçok ö</w:t>
      </w:r>
      <w:r w:rsidR="00D57CE6" w:rsidRPr="00D57CE6">
        <w:rPr>
          <w:i/>
          <w:lang w:val="tr-TR"/>
        </w:rPr>
        <w:t>zel ve kamuya açık koleksiyon</w:t>
      </w:r>
      <w:r w:rsidR="00C2495B" w:rsidRPr="00D57CE6">
        <w:rPr>
          <w:i/>
          <w:lang w:val="tr-TR"/>
        </w:rPr>
        <w:t xml:space="preserve"> tarafından satın alındı.”</w:t>
      </w:r>
    </w:p>
    <w:p w14:paraId="753D0B1E" w14:textId="77777777" w:rsidR="0017558E" w:rsidRDefault="0017558E" w:rsidP="00A3406C">
      <w:pPr>
        <w:pStyle w:val="Normal1"/>
        <w:spacing w:before="100" w:after="280"/>
        <w:jc w:val="both"/>
        <w:rPr>
          <w:b/>
          <w:lang w:val="tr-TR"/>
        </w:rPr>
      </w:pPr>
    </w:p>
    <w:p w14:paraId="4AD811A0" w14:textId="1FB170B1" w:rsidR="00A3406C" w:rsidRDefault="00A3406C" w:rsidP="00A3406C">
      <w:pPr>
        <w:pStyle w:val="Normal1"/>
        <w:spacing w:before="100" w:after="280"/>
        <w:jc w:val="both"/>
        <w:rPr>
          <w:b/>
          <w:lang w:val="tr-TR"/>
        </w:rPr>
      </w:pPr>
      <w:r>
        <w:rPr>
          <w:b/>
          <w:lang w:val="tr-TR"/>
        </w:rPr>
        <w:t>Çalışmaların</w:t>
      </w:r>
      <w:r w:rsidR="00C2495B">
        <w:rPr>
          <w:b/>
          <w:lang w:val="tr-TR"/>
        </w:rPr>
        <w:t xml:space="preserve"> yayınlanması</w:t>
      </w:r>
    </w:p>
    <w:p w14:paraId="4C3968DA" w14:textId="41B62E43" w:rsidR="00C2495B" w:rsidRDefault="00C2495B" w:rsidP="00A3406C">
      <w:pPr>
        <w:pStyle w:val="Normal1"/>
        <w:spacing w:before="100" w:after="280"/>
        <w:jc w:val="both"/>
        <w:rPr>
          <w:lang w:val="tr-TR"/>
        </w:rPr>
      </w:pPr>
      <w:r>
        <w:rPr>
          <w:lang w:val="tr-TR"/>
        </w:rPr>
        <w:t xml:space="preserve">İngiliz fotoğrafçı </w:t>
      </w:r>
      <w:r w:rsidR="00CF2C7C" w:rsidRPr="00CC5EDD">
        <w:rPr>
          <w:lang w:val="tr-TR"/>
        </w:rPr>
        <w:t>Amanda Harman</w:t>
      </w:r>
      <w:r>
        <w:rPr>
          <w:lang w:val="tr-TR"/>
        </w:rPr>
        <w:t xml:space="preserve">, çeşitli kamusal ve ticari müşteriler için bir dizi serbest, </w:t>
      </w:r>
      <w:r w:rsidR="006B0AF1">
        <w:rPr>
          <w:lang w:val="tr-TR"/>
        </w:rPr>
        <w:t>kadrolu ve proje bazlı iş yaptı. Çalışmaları ya</w:t>
      </w:r>
      <w:r w:rsidR="00D57CE6">
        <w:rPr>
          <w:lang w:val="tr-TR"/>
        </w:rPr>
        <w:t xml:space="preserve">ygın olarak sergilenen </w:t>
      </w:r>
      <w:r w:rsidR="006B0AF1">
        <w:rPr>
          <w:lang w:val="tr-TR"/>
        </w:rPr>
        <w:t xml:space="preserve">ve müze koleksiyonlarında yer alan </w:t>
      </w:r>
      <w:r w:rsidR="009750DC">
        <w:rPr>
          <w:lang w:val="tr-TR"/>
        </w:rPr>
        <w:t xml:space="preserve">Harman, aynı zamanda Batı İngiltere Üniversitesi’nde Fotoğrafçılık Kıdemli Okutmanlığı </w:t>
      </w:r>
      <w:r w:rsidR="00D57CE6">
        <w:rPr>
          <w:lang w:val="tr-TR"/>
        </w:rPr>
        <w:t>yapıyor</w:t>
      </w:r>
      <w:r w:rsidR="009750DC">
        <w:rPr>
          <w:lang w:val="tr-TR"/>
        </w:rPr>
        <w:t xml:space="preserve">. </w:t>
      </w:r>
      <w:r w:rsidR="00ED6FD1">
        <w:rPr>
          <w:lang w:val="tr-TR"/>
        </w:rPr>
        <w:t>2014’te Profesyonel Yarışma’</w:t>
      </w:r>
      <w:r w:rsidR="009750DC">
        <w:rPr>
          <w:lang w:val="tr-TR"/>
        </w:rPr>
        <w:t xml:space="preserve">nın Natürmort kategorisini kazanan Harman’ın </w:t>
      </w:r>
      <w:r w:rsidR="009750DC" w:rsidRPr="00D57CE6">
        <w:rPr>
          <w:i/>
          <w:lang w:val="tr-TR"/>
        </w:rPr>
        <w:t>Akıcı bir Manzara</w:t>
      </w:r>
      <w:r w:rsidR="009750DC">
        <w:rPr>
          <w:lang w:val="tr-TR"/>
        </w:rPr>
        <w:t xml:space="preserve"> başlıklı serisi de 2018’de Profesyonel Manzara kategorisinde kısa listeye kal</w:t>
      </w:r>
      <w:r w:rsidR="00D57CE6">
        <w:rPr>
          <w:lang w:val="tr-TR"/>
        </w:rPr>
        <w:t>dı</w:t>
      </w:r>
      <w:r w:rsidR="006B0AF1">
        <w:rPr>
          <w:lang w:val="tr-TR"/>
        </w:rPr>
        <w:t xml:space="preserve">. </w:t>
      </w:r>
      <w:r w:rsidR="009750DC">
        <w:rPr>
          <w:lang w:val="tr-TR"/>
        </w:rPr>
        <w:t>Yakınlarda, ise Another Place yayıncılık ile bir kitap anlaşması imzala</w:t>
      </w:r>
      <w:r w:rsidR="00D57CE6">
        <w:rPr>
          <w:lang w:val="tr-TR"/>
        </w:rPr>
        <w:t>dı</w:t>
      </w:r>
      <w:r w:rsidR="009750DC">
        <w:rPr>
          <w:lang w:val="tr-TR"/>
        </w:rPr>
        <w:t xml:space="preserve"> (detaylara </w:t>
      </w:r>
      <w:hyperlink r:id="rId12">
        <w:r w:rsidR="009750DC">
          <w:rPr>
            <w:color w:val="1155CC"/>
            <w:u w:val="single"/>
            <w:lang w:val="tr-TR"/>
          </w:rPr>
          <w:t>buradan</w:t>
        </w:r>
      </w:hyperlink>
      <w:r w:rsidR="009750DC">
        <w:rPr>
          <w:lang w:val="tr-TR"/>
        </w:rPr>
        <w:t xml:space="preserve"> ulaşabilirsiniz). Harman, </w:t>
      </w:r>
      <w:r w:rsidR="009750DC" w:rsidRPr="00D57CE6">
        <w:rPr>
          <w:i/>
          <w:lang w:val="tr-TR"/>
        </w:rPr>
        <w:t xml:space="preserve">“Sony Dünya Fotoğraf Ödülleri’ne katılmak, benim için harika şeylerin önünü açtı. 2014 ödüllerinde kazandığım Sony fotoğraf makinesi ile çektiğim bir resim ile 2018 ödüllerinde kısa listeye kalmanın </w:t>
      </w:r>
      <w:r w:rsidR="00ED6FD1">
        <w:rPr>
          <w:i/>
          <w:lang w:val="tr-TR"/>
        </w:rPr>
        <w:t>-ve kitap anlaşması imzalamanın-</w:t>
      </w:r>
      <w:r w:rsidR="009750DC" w:rsidRPr="00D57CE6">
        <w:rPr>
          <w:i/>
          <w:lang w:val="tr-TR"/>
        </w:rPr>
        <w:t xml:space="preserve"> </w:t>
      </w:r>
      <w:r w:rsidR="00D57CE6">
        <w:rPr>
          <w:i/>
          <w:lang w:val="tr-TR"/>
        </w:rPr>
        <w:t>resmi</w:t>
      </w:r>
      <w:r w:rsidR="009750DC" w:rsidRPr="00D57CE6">
        <w:rPr>
          <w:i/>
          <w:lang w:val="tr-TR"/>
        </w:rPr>
        <w:t xml:space="preserve"> </w:t>
      </w:r>
      <w:r w:rsidR="00D57CE6">
        <w:rPr>
          <w:i/>
          <w:lang w:val="tr-TR"/>
        </w:rPr>
        <w:t xml:space="preserve">mükemmel </w:t>
      </w:r>
      <w:r w:rsidR="009750DC" w:rsidRPr="00D57CE6">
        <w:rPr>
          <w:i/>
          <w:lang w:val="tr-TR"/>
        </w:rPr>
        <w:t>şekilde tamamladığını hissediyorum. Ödüllerin kariyerime yardımcı olduğuna hiç şüphe yok ve sonraki ad</w:t>
      </w:r>
      <w:r w:rsidR="00D57CE6" w:rsidRPr="00D57CE6">
        <w:rPr>
          <w:i/>
          <w:lang w:val="tr-TR"/>
        </w:rPr>
        <w:t>ımlar da beni heye</w:t>
      </w:r>
      <w:r w:rsidR="00ED6FD1">
        <w:rPr>
          <w:i/>
          <w:lang w:val="tr-TR"/>
        </w:rPr>
        <w:t>canlandırıyor</w:t>
      </w:r>
      <w:r w:rsidR="009750DC" w:rsidRPr="00D57CE6">
        <w:rPr>
          <w:i/>
          <w:lang w:val="tr-TR"/>
        </w:rPr>
        <w:t>”</w:t>
      </w:r>
      <w:r w:rsidR="00D57CE6">
        <w:rPr>
          <w:lang w:val="tr-TR"/>
        </w:rPr>
        <w:t xml:space="preserve"> </w:t>
      </w:r>
      <w:r w:rsidR="00ED6FD1">
        <w:rPr>
          <w:lang w:val="tr-TR"/>
        </w:rPr>
        <w:t>dedi</w:t>
      </w:r>
      <w:r w:rsidR="00D57CE6">
        <w:rPr>
          <w:lang w:val="tr-TR"/>
        </w:rPr>
        <w:t>.</w:t>
      </w:r>
    </w:p>
    <w:p w14:paraId="103A17D8" w14:textId="77777777" w:rsidR="0017558E" w:rsidRDefault="0017558E" w:rsidP="00ED6FD1">
      <w:pPr>
        <w:pStyle w:val="Normal1"/>
        <w:spacing w:before="100" w:after="280"/>
        <w:jc w:val="both"/>
        <w:rPr>
          <w:b/>
          <w:lang w:val="tr-TR"/>
        </w:rPr>
      </w:pPr>
    </w:p>
    <w:p w14:paraId="0DC0D0D4" w14:textId="07DEFA6F" w:rsidR="00A3406C" w:rsidRDefault="009750DC" w:rsidP="00ED6FD1">
      <w:pPr>
        <w:pStyle w:val="Normal1"/>
        <w:spacing w:before="100" w:after="280"/>
        <w:jc w:val="both"/>
        <w:rPr>
          <w:i/>
          <w:lang w:val="tr-TR"/>
        </w:rPr>
      </w:pPr>
      <w:r>
        <w:rPr>
          <w:b/>
          <w:lang w:val="tr-TR"/>
        </w:rPr>
        <w:t>Galeride temsil</w:t>
      </w:r>
    </w:p>
    <w:p w14:paraId="51784F22" w14:textId="0D18DC1C" w:rsidR="007F7611" w:rsidRDefault="007F7611" w:rsidP="00ED6FD1">
      <w:pPr>
        <w:pStyle w:val="Normal1"/>
        <w:spacing w:before="100" w:after="280"/>
        <w:jc w:val="both"/>
        <w:rPr>
          <w:lang w:val="tr-TR"/>
        </w:rPr>
      </w:pPr>
      <w:r>
        <w:rPr>
          <w:lang w:val="tr-TR"/>
        </w:rPr>
        <w:t>Ce</w:t>
      </w:r>
      <w:r w:rsidR="00B72FAE">
        <w:rPr>
          <w:lang w:val="tr-TR"/>
        </w:rPr>
        <w:t>n</w:t>
      </w:r>
      <w:r>
        <w:rPr>
          <w:lang w:val="tr-TR"/>
        </w:rPr>
        <w:t>tral Saint Martins Sanat ve Tasarım Okulu</w:t>
      </w:r>
      <w:r w:rsidR="00B72FAE">
        <w:rPr>
          <w:lang w:val="tr-TR"/>
        </w:rPr>
        <w:t>’nda fotoğrafçılık eğitimi alan</w:t>
      </w:r>
      <w:r>
        <w:rPr>
          <w:lang w:val="tr-TR"/>
        </w:rPr>
        <w:t xml:space="preserve">, </w:t>
      </w:r>
      <w:r w:rsidR="00B72FAE">
        <w:rPr>
          <w:lang w:val="tr-TR"/>
        </w:rPr>
        <w:t>2018’de</w:t>
      </w:r>
      <w:r w:rsidR="00B72FAE" w:rsidRPr="00CC5EDD">
        <w:rPr>
          <w:lang w:val="tr-TR"/>
        </w:rPr>
        <w:t xml:space="preserve"> </w:t>
      </w:r>
      <w:r w:rsidR="00B72FAE">
        <w:rPr>
          <w:i/>
          <w:lang w:val="tr-TR"/>
        </w:rPr>
        <w:t>Yılın Fotoğrafçısı</w:t>
      </w:r>
      <w:r w:rsidR="00B72FAE">
        <w:rPr>
          <w:lang w:val="tr-TR"/>
        </w:rPr>
        <w:t xml:space="preserve"> seçilen tanınmış İngiliz sanatçı </w:t>
      </w:r>
      <w:r w:rsidR="00B72FAE" w:rsidRPr="00CC5EDD">
        <w:rPr>
          <w:lang w:val="tr-TR"/>
        </w:rPr>
        <w:t>Alys Tomlinson</w:t>
      </w:r>
      <w:r w:rsidR="00B72FAE">
        <w:rPr>
          <w:lang w:val="tr-TR"/>
        </w:rPr>
        <w:t xml:space="preserve">, </w:t>
      </w:r>
      <w:r>
        <w:rPr>
          <w:lang w:val="tr-TR"/>
        </w:rPr>
        <w:t>editöryal, tasarım ve reklam fotoğrafçılığını kişis</w:t>
      </w:r>
      <w:r w:rsidR="00B72FAE">
        <w:rPr>
          <w:lang w:val="tr-TR"/>
        </w:rPr>
        <w:t>el projeler ile birleştiriyo</w:t>
      </w:r>
      <w:r>
        <w:rPr>
          <w:lang w:val="tr-TR"/>
        </w:rPr>
        <w:t xml:space="preserve">r. Tomlinson, Ödülü kazanmanın aralarında prestijli bir güzel sanat fotoğraf galerisi tarafından temsil edilmenin de bulunduğu, doğrudan birçok yeni fırsatın önünü açtığını belirtiyor. Tomlinson şöyle konuşuyor: </w:t>
      </w:r>
      <w:r w:rsidRPr="00B72FAE">
        <w:rPr>
          <w:i/>
          <w:lang w:val="tr-TR"/>
        </w:rPr>
        <w:t>“Yılın Fotoğrafçısı Ödülünü kazanmak, benim için HackelBury Fine Art tarafından temsil edilmenin de aralarında bulunduğu harika şeyleri</w:t>
      </w:r>
      <w:r w:rsidR="00B72FAE" w:rsidRPr="00B72FAE">
        <w:rPr>
          <w:i/>
          <w:lang w:val="tr-TR"/>
        </w:rPr>
        <w:t>n önünü açtı</w:t>
      </w:r>
      <w:r w:rsidRPr="00B72FAE">
        <w:rPr>
          <w:i/>
          <w:lang w:val="tr-TR"/>
        </w:rPr>
        <w:t xml:space="preserve">. Prestijli bir çağdaş fotoğraf galerisi tarafından temsil edilmek ve çalışmalarımın </w:t>
      </w:r>
      <w:r w:rsidR="00324F39" w:rsidRPr="00B72FAE">
        <w:rPr>
          <w:i/>
          <w:lang w:val="tr-TR"/>
        </w:rPr>
        <w:t xml:space="preserve">onlarla birlikte </w:t>
      </w:r>
      <w:r w:rsidRPr="00B72FAE">
        <w:rPr>
          <w:i/>
          <w:lang w:val="tr-TR"/>
        </w:rPr>
        <w:t xml:space="preserve">dünyanın dört bir yanında </w:t>
      </w:r>
      <w:r w:rsidR="00324F39" w:rsidRPr="00B72FAE">
        <w:rPr>
          <w:i/>
          <w:lang w:val="tr-TR"/>
        </w:rPr>
        <w:t>sergilendiğini görmek harikaydı. Üstüne üstlük, ödülü kazandığımdan beri, seri için bir yayıncı da buldum ve kitabım bahar 2019’da GOST Books tarafından yayımlanacak.”</w:t>
      </w:r>
    </w:p>
    <w:p w14:paraId="22EF79BF" w14:textId="77777777" w:rsidR="00ED6FD1" w:rsidRDefault="00ED6FD1" w:rsidP="00A3406C">
      <w:pPr>
        <w:pStyle w:val="Normal1"/>
        <w:spacing w:before="100" w:after="280"/>
        <w:jc w:val="both"/>
        <w:rPr>
          <w:b/>
          <w:lang w:val="tr-TR"/>
        </w:rPr>
      </w:pPr>
    </w:p>
    <w:p w14:paraId="0F80B754" w14:textId="5C2DCED2" w:rsidR="00006F21" w:rsidRPr="00CC5EDD" w:rsidRDefault="0038076D" w:rsidP="00A3406C">
      <w:pPr>
        <w:pStyle w:val="Normal1"/>
        <w:spacing w:before="100" w:after="280"/>
        <w:jc w:val="both"/>
        <w:rPr>
          <w:b/>
          <w:lang w:val="tr-TR"/>
        </w:rPr>
      </w:pPr>
      <w:r>
        <w:rPr>
          <w:b/>
          <w:lang w:val="tr-TR"/>
        </w:rPr>
        <w:t>TESLİM TARİHLERİ VE JÜRİ</w:t>
      </w:r>
    </w:p>
    <w:p w14:paraId="421CF7EE" w14:textId="2BDB96A6" w:rsidR="00ED6FD1" w:rsidRDefault="00324F39" w:rsidP="00A3406C">
      <w:pPr>
        <w:pStyle w:val="Normal1"/>
        <w:spacing w:before="100" w:after="280"/>
        <w:jc w:val="both"/>
        <w:rPr>
          <w:lang w:val="tr-TR"/>
        </w:rPr>
      </w:pPr>
      <w:r>
        <w:rPr>
          <w:lang w:val="tr-TR"/>
        </w:rPr>
        <w:t xml:space="preserve">2019 jüri üyeleri, </w:t>
      </w:r>
      <w:r w:rsidR="00ED6FD1">
        <w:rPr>
          <w:lang w:val="tr-TR"/>
        </w:rPr>
        <w:t>aşağıdaki</w:t>
      </w:r>
      <w:r>
        <w:rPr>
          <w:lang w:val="tr-TR"/>
        </w:rPr>
        <w:t xml:space="preserve"> yarışmalarda, geçen yılın en iyi çağdaş fotoğrafçılık eserlerini </w:t>
      </w:r>
      <w:r w:rsidR="009F5348">
        <w:rPr>
          <w:lang w:val="tr-TR"/>
        </w:rPr>
        <w:t>ödüllendirmekle görevlendirildi:</w:t>
      </w:r>
    </w:p>
    <w:p w14:paraId="28420C9A" w14:textId="77777777" w:rsidR="00ED6FD1" w:rsidRDefault="009F5348" w:rsidP="00A3406C">
      <w:pPr>
        <w:pStyle w:val="Normal1"/>
        <w:spacing w:before="100" w:after="280"/>
        <w:jc w:val="both"/>
        <w:rPr>
          <w:lang w:val="tr-TR"/>
        </w:rPr>
      </w:pPr>
      <w:r w:rsidRPr="0038076D">
        <w:rPr>
          <w:b/>
          <w:lang w:val="tr-TR"/>
        </w:rPr>
        <w:t>Açık</w:t>
      </w:r>
      <w:r w:rsidR="00CF2C7C" w:rsidRPr="00CC5EDD">
        <w:rPr>
          <w:lang w:val="tr-TR"/>
        </w:rPr>
        <w:t xml:space="preserve"> </w:t>
      </w:r>
      <w:r>
        <w:rPr>
          <w:lang w:val="tr-TR"/>
        </w:rPr>
        <w:t>–</w:t>
      </w:r>
      <w:r w:rsidR="00CF2C7C" w:rsidRPr="00CC5EDD">
        <w:rPr>
          <w:lang w:val="tr-TR"/>
        </w:rPr>
        <w:t xml:space="preserve"> </w:t>
      </w:r>
      <w:r>
        <w:rPr>
          <w:lang w:val="tr-TR"/>
        </w:rPr>
        <w:t>10 kategoride en iyi tek fotoğraf</w:t>
      </w:r>
      <w:r w:rsidRPr="00CC5EDD">
        <w:rPr>
          <w:lang w:val="tr-TR"/>
        </w:rPr>
        <w:t xml:space="preserve"> </w:t>
      </w:r>
    </w:p>
    <w:p w14:paraId="73508F40" w14:textId="77777777" w:rsidR="00ED6FD1" w:rsidRDefault="009F5348" w:rsidP="00A3406C">
      <w:pPr>
        <w:pStyle w:val="Normal1"/>
        <w:spacing w:before="100" w:after="280"/>
        <w:jc w:val="both"/>
        <w:rPr>
          <w:lang w:val="tr-TR"/>
        </w:rPr>
      </w:pPr>
      <w:r w:rsidRPr="0038076D">
        <w:rPr>
          <w:b/>
          <w:lang w:val="tr-TR"/>
        </w:rPr>
        <w:t>Gençlik</w:t>
      </w:r>
      <w:r w:rsidR="00CF2C7C" w:rsidRPr="00CC5EDD">
        <w:rPr>
          <w:lang w:val="tr-TR"/>
        </w:rPr>
        <w:t xml:space="preserve"> </w:t>
      </w:r>
      <w:r>
        <w:rPr>
          <w:lang w:val="tr-TR"/>
        </w:rPr>
        <w:t>–</w:t>
      </w:r>
      <w:r w:rsidR="001713AD">
        <w:rPr>
          <w:lang w:val="tr-TR"/>
        </w:rPr>
        <w:t xml:space="preserve"> </w:t>
      </w:r>
      <w:r>
        <w:rPr>
          <w:lang w:val="tr-TR"/>
        </w:rPr>
        <w:t>12-19 yaşlar arasındaki fotoğrafçılar</w:t>
      </w:r>
      <w:r w:rsidR="001713AD">
        <w:rPr>
          <w:lang w:val="tr-TR"/>
        </w:rPr>
        <w:t>ın belirlenen konuyu işlediği en iyi tek fotoğraf</w:t>
      </w:r>
    </w:p>
    <w:p w14:paraId="461EFBA8" w14:textId="77777777" w:rsidR="00ED6FD1" w:rsidRDefault="009F5348" w:rsidP="00A3406C">
      <w:pPr>
        <w:pStyle w:val="Normal1"/>
        <w:spacing w:before="100" w:after="280"/>
        <w:jc w:val="both"/>
        <w:rPr>
          <w:lang w:val="tr-TR"/>
        </w:rPr>
      </w:pPr>
      <w:r w:rsidRPr="0038076D">
        <w:rPr>
          <w:b/>
          <w:lang w:val="tr-TR"/>
        </w:rPr>
        <w:t>Ulusal Ödül</w:t>
      </w:r>
      <w:r w:rsidR="00CF2C7C" w:rsidRPr="00CC5EDD">
        <w:rPr>
          <w:lang w:val="tr-TR"/>
        </w:rPr>
        <w:t xml:space="preserve"> </w:t>
      </w:r>
      <w:r w:rsidR="001713AD">
        <w:rPr>
          <w:lang w:val="tr-TR"/>
        </w:rPr>
        <w:t>–</w:t>
      </w:r>
      <w:r w:rsidR="00CF2C7C" w:rsidRPr="00CC5EDD">
        <w:rPr>
          <w:lang w:val="tr-TR"/>
        </w:rPr>
        <w:t xml:space="preserve"> </w:t>
      </w:r>
      <w:r w:rsidR="001713AD">
        <w:rPr>
          <w:lang w:val="tr-TR"/>
        </w:rPr>
        <w:t>60’ı aşkın ülkeden bir yerel fotoğrafçının çektiği en iyi tek fotoğraf</w:t>
      </w:r>
    </w:p>
    <w:p w14:paraId="6FF160A6" w14:textId="77777777" w:rsidR="0038076D" w:rsidRDefault="001713AD" w:rsidP="00A3406C">
      <w:pPr>
        <w:pStyle w:val="Normal1"/>
        <w:spacing w:before="100" w:after="280"/>
        <w:jc w:val="both"/>
        <w:rPr>
          <w:lang w:val="tr-TR"/>
        </w:rPr>
      </w:pPr>
      <w:r>
        <w:rPr>
          <w:b/>
          <w:lang w:val="tr-TR"/>
        </w:rPr>
        <w:t>Teslim Tarihi</w:t>
      </w:r>
      <w:r w:rsidR="00CF2C7C" w:rsidRPr="00CC5EDD">
        <w:rPr>
          <w:b/>
          <w:lang w:val="tr-TR"/>
        </w:rPr>
        <w:t xml:space="preserve">: </w:t>
      </w:r>
      <w:r w:rsidRPr="0038076D">
        <w:rPr>
          <w:b/>
          <w:color w:val="FF0000"/>
          <w:lang w:val="tr-TR"/>
        </w:rPr>
        <w:t>4 Ocak</w:t>
      </w:r>
      <w:r w:rsidR="00CF2C7C" w:rsidRPr="0038076D">
        <w:rPr>
          <w:b/>
          <w:color w:val="FF0000"/>
          <w:lang w:val="tr-TR"/>
        </w:rPr>
        <w:t xml:space="preserve"> 2019</w:t>
      </w:r>
      <w:r w:rsidR="0038076D" w:rsidRPr="0038076D">
        <w:rPr>
          <w:color w:val="FF0000"/>
          <w:lang w:val="tr-TR"/>
        </w:rPr>
        <w:t> </w:t>
      </w:r>
    </w:p>
    <w:p w14:paraId="6A215904" w14:textId="77777777" w:rsidR="0038076D" w:rsidRDefault="00CF2C7C" w:rsidP="00A3406C">
      <w:pPr>
        <w:pStyle w:val="Normal1"/>
        <w:spacing w:before="100" w:after="280"/>
        <w:jc w:val="both"/>
        <w:rPr>
          <w:b/>
          <w:lang w:val="tr-TR"/>
        </w:rPr>
      </w:pPr>
      <w:r w:rsidRPr="0038076D">
        <w:rPr>
          <w:b/>
          <w:lang w:val="tr-TR"/>
        </w:rPr>
        <w:t>Professional</w:t>
      </w:r>
      <w:r w:rsidRPr="00CC5EDD">
        <w:rPr>
          <w:lang w:val="tr-TR"/>
        </w:rPr>
        <w:t xml:space="preserve"> </w:t>
      </w:r>
      <w:r w:rsidR="001713AD">
        <w:rPr>
          <w:lang w:val="tr-TR"/>
        </w:rPr>
        <w:t xml:space="preserve">– 10 fotoğraftan oluşan en iyi seri </w:t>
      </w:r>
    </w:p>
    <w:p w14:paraId="6EEA86E2" w14:textId="1EACE6DC" w:rsidR="00006F21" w:rsidRPr="00ED6FD1" w:rsidRDefault="001713AD" w:rsidP="00A3406C">
      <w:pPr>
        <w:pStyle w:val="Normal1"/>
        <w:spacing w:before="100" w:after="280"/>
        <w:jc w:val="both"/>
        <w:rPr>
          <w:lang w:val="tr-TR"/>
        </w:rPr>
      </w:pPr>
      <w:r>
        <w:rPr>
          <w:b/>
          <w:lang w:val="tr-TR"/>
        </w:rPr>
        <w:t>Teslim Tarihi</w:t>
      </w:r>
      <w:r w:rsidR="00CF2C7C" w:rsidRPr="00CC5EDD">
        <w:rPr>
          <w:b/>
          <w:lang w:val="tr-TR"/>
        </w:rPr>
        <w:t xml:space="preserve">: </w:t>
      </w:r>
      <w:r w:rsidRPr="0038076D">
        <w:rPr>
          <w:b/>
          <w:color w:val="FF0000"/>
          <w:lang w:val="tr-TR"/>
        </w:rPr>
        <w:t>11 Ocak</w:t>
      </w:r>
      <w:r w:rsidR="00CF2C7C" w:rsidRPr="0038076D">
        <w:rPr>
          <w:b/>
          <w:color w:val="FF0000"/>
          <w:lang w:val="tr-TR"/>
        </w:rPr>
        <w:t xml:space="preserve"> 2019</w:t>
      </w:r>
    </w:p>
    <w:p w14:paraId="36458EA1" w14:textId="77777777" w:rsidR="00006F21" w:rsidRPr="00CC5EDD" w:rsidRDefault="001713AD" w:rsidP="00A3406C">
      <w:pPr>
        <w:pStyle w:val="Normal1"/>
        <w:spacing w:after="280"/>
        <w:jc w:val="both"/>
        <w:rPr>
          <w:b/>
          <w:lang w:val="tr-TR"/>
        </w:rPr>
      </w:pPr>
      <w:bookmarkStart w:id="2" w:name="_3znysh7" w:colFirst="0" w:colLast="0"/>
      <w:bookmarkEnd w:id="2"/>
      <w:r>
        <w:rPr>
          <w:lang w:val="tr-TR"/>
        </w:rPr>
        <w:t xml:space="preserve">Yarışma ve kategorilerin tam listesine </w:t>
      </w:r>
      <w:hyperlink r:id="rId13">
        <w:r>
          <w:rPr>
            <w:color w:val="1155CC"/>
            <w:u w:val="single"/>
            <w:lang w:val="tr-TR"/>
          </w:rPr>
          <w:t>buradan</w:t>
        </w:r>
      </w:hyperlink>
      <w:r w:rsidRPr="001713AD">
        <w:rPr>
          <w:lang w:val="tr-TR"/>
        </w:rPr>
        <w:t xml:space="preserve"> </w:t>
      </w:r>
      <w:r>
        <w:rPr>
          <w:lang w:val="tr-TR"/>
        </w:rPr>
        <w:t>ulaşılabilir</w:t>
      </w:r>
      <w:r w:rsidR="00CF2C7C" w:rsidRPr="00CC5EDD">
        <w:rPr>
          <w:lang w:val="tr-TR"/>
        </w:rPr>
        <w:t xml:space="preserve">. </w:t>
      </w:r>
    </w:p>
    <w:p w14:paraId="4A7779D2" w14:textId="77777777" w:rsidR="0038076D" w:rsidRDefault="0038076D" w:rsidP="00A3406C">
      <w:pPr>
        <w:pStyle w:val="Normal1"/>
        <w:spacing w:after="280"/>
        <w:jc w:val="both"/>
        <w:rPr>
          <w:lang w:val="tr-TR"/>
        </w:rPr>
      </w:pPr>
      <w:bookmarkStart w:id="3" w:name="_2et92p0" w:colFirst="0" w:colLast="0"/>
      <w:bookmarkEnd w:id="3"/>
    </w:p>
    <w:p w14:paraId="257D7A27" w14:textId="1C60D927" w:rsidR="00006F21" w:rsidRPr="00CC5EDD" w:rsidRDefault="001713AD" w:rsidP="00A3406C">
      <w:pPr>
        <w:pStyle w:val="Normal1"/>
        <w:spacing w:after="280"/>
        <w:jc w:val="both"/>
        <w:rPr>
          <w:lang w:val="tr-TR"/>
        </w:rPr>
      </w:pPr>
      <w:r>
        <w:rPr>
          <w:lang w:val="tr-TR"/>
        </w:rPr>
        <w:t xml:space="preserve">Jüri heyetlerinin başkanlığını editör, fotoğrafçı ve prodüktör </w:t>
      </w:r>
      <w:r w:rsidR="00CF2C7C" w:rsidRPr="00CC5EDD">
        <w:rPr>
          <w:b/>
          <w:lang w:val="tr-TR"/>
        </w:rPr>
        <w:t>Mike Trow</w:t>
      </w:r>
      <w:r>
        <w:rPr>
          <w:b/>
          <w:lang w:val="tr-TR"/>
        </w:rPr>
        <w:t xml:space="preserve"> </w:t>
      </w:r>
      <w:r>
        <w:rPr>
          <w:lang w:val="tr-TR"/>
        </w:rPr>
        <w:t>(Profesyonel yarışma) ve</w:t>
      </w:r>
      <w:r w:rsidR="00CF2C7C" w:rsidRPr="00CC5EDD">
        <w:rPr>
          <w:lang w:val="tr-TR"/>
        </w:rPr>
        <w:t xml:space="preserve"> Saatchi Saatchi &amp; Prodigious</w:t>
      </w:r>
      <w:r>
        <w:rPr>
          <w:lang w:val="tr-TR"/>
        </w:rPr>
        <w:t xml:space="preserve"> Fotoğraf Direktörü / Sanat Prodüksiyonu Başkanı</w:t>
      </w:r>
      <w:r w:rsidR="00CF2C7C" w:rsidRPr="00CC5EDD">
        <w:rPr>
          <w:lang w:val="tr-TR"/>
        </w:rPr>
        <w:t xml:space="preserve"> </w:t>
      </w:r>
      <w:r w:rsidRPr="00CC5EDD">
        <w:rPr>
          <w:b/>
          <w:lang w:val="tr-TR"/>
        </w:rPr>
        <w:t>Rebecca McClelland</w:t>
      </w:r>
      <w:r w:rsidRPr="00CC5EDD">
        <w:rPr>
          <w:lang w:val="tr-TR"/>
        </w:rPr>
        <w:t xml:space="preserve"> </w:t>
      </w:r>
      <w:r w:rsidR="00CF2C7C" w:rsidRPr="00CC5EDD">
        <w:rPr>
          <w:lang w:val="tr-TR"/>
        </w:rPr>
        <w:t>(</w:t>
      </w:r>
      <w:r>
        <w:rPr>
          <w:lang w:val="tr-TR"/>
        </w:rPr>
        <w:t>Açık, Gençlik yarışmaları ve Ulusal Ödüller) yapıyor</w:t>
      </w:r>
      <w:r w:rsidR="00CF2C7C" w:rsidRPr="00CC5EDD">
        <w:rPr>
          <w:lang w:val="tr-TR"/>
        </w:rPr>
        <w:t xml:space="preserve">. </w:t>
      </w:r>
      <w:r>
        <w:rPr>
          <w:lang w:val="tr-TR"/>
        </w:rPr>
        <w:t xml:space="preserve">2019 jüri heyeti hakkında detaylı bilgiye </w:t>
      </w:r>
      <w:hyperlink r:id="rId14">
        <w:r w:rsidR="00CF2C7C" w:rsidRPr="00CC5EDD">
          <w:rPr>
            <w:color w:val="1155CC"/>
            <w:u w:val="single"/>
            <w:lang w:val="tr-TR"/>
          </w:rPr>
          <w:t>www.worldphoto.org/2019-judges</w:t>
        </w:r>
      </w:hyperlink>
      <w:r w:rsidRPr="001713AD">
        <w:rPr>
          <w:lang w:val="tr-TR"/>
        </w:rPr>
        <w:t xml:space="preserve"> </w:t>
      </w:r>
      <w:r>
        <w:rPr>
          <w:lang w:val="tr-TR"/>
        </w:rPr>
        <w:t>adresinden ulaşılabilir.</w:t>
      </w:r>
    </w:p>
    <w:p w14:paraId="006F3AB1" w14:textId="77777777" w:rsidR="0038076D" w:rsidRDefault="0038076D" w:rsidP="00A3406C">
      <w:pPr>
        <w:pStyle w:val="Normal1"/>
        <w:spacing w:after="280"/>
        <w:jc w:val="both"/>
        <w:rPr>
          <w:b/>
          <w:lang w:val="tr-TR"/>
        </w:rPr>
      </w:pPr>
    </w:p>
    <w:p w14:paraId="59C3DE77" w14:textId="64894028" w:rsidR="00006F21" w:rsidRPr="00CC5EDD" w:rsidRDefault="001713AD" w:rsidP="00A3406C">
      <w:pPr>
        <w:pStyle w:val="Normal1"/>
        <w:spacing w:after="280"/>
        <w:jc w:val="both"/>
        <w:rPr>
          <w:b/>
          <w:lang w:val="tr-TR"/>
        </w:rPr>
      </w:pPr>
      <w:r>
        <w:rPr>
          <w:b/>
          <w:lang w:val="tr-TR"/>
        </w:rPr>
        <w:t>Ödüller ve sergi</w:t>
      </w:r>
    </w:p>
    <w:p w14:paraId="4A3A7331" w14:textId="537A80EF" w:rsidR="001713AD" w:rsidRDefault="001713AD" w:rsidP="00A3406C">
      <w:pPr>
        <w:pStyle w:val="Normal1"/>
        <w:spacing w:after="280"/>
        <w:jc w:val="both"/>
        <w:rPr>
          <w:lang w:val="tr-TR"/>
        </w:rPr>
      </w:pPr>
      <w:r>
        <w:rPr>
          <w:lang w:val="tr-TR"/>
        </w:rPr>
        <w:t>Ödüller</w:t>
      </w:r>
      <w:r w:rsidR="00B72FAE">
        <w:rPr>
          <w:lang w:val="tr-TR"/>
        </w:rPr>
        <w:t>,</w:t>
      </w:r>
      <w:r>
        <w:rPr>
          <w:lang w:val="tr-TR"/>
        </w:rPr>
        <w:t xml:space="preserve"> Yılın Fotoğrafçısı için 25.000 ABD Doları ve genel Açık yarışmayı kazan</w:t>
      </w:r>
      <w:r w:rsidR="004E3340">
        <w:rPr>
          <w:lang w:val="tr-TR"/>
        </w:rPr>
        <w:t>an isim için 5.000 ABD Doları olarak belirlendi</w:t>
      </w:r>
      <w:r>
        <w:rPr>
          <w:lang w:val="tr-TR"/>
        </w:rPr>
        <w:t xml:space="preserve">. Tüm kategorileri kazanan isimler, en son </w:t>
      </w:r>
      <w:r w:rsidRPr="004E3340">
        <w:rPr>
          <w:i/>
          <w:lang w:val="tr-TR"/>
        </w:rPr>
        <w:t>Sony Dijital Görüntüleme</w:t>
      </w:r>
      <w:r>
        <w:rPr>
          <w:lang w:val="tr-TR"/>
        </w:rPr>
        <w:t xml:space="preserve"> ekipmanı kazanırken genel yarışma ve </w:t>
      </w:r>
      <w:r w:rsidR="004E3340">
        <w:rPr>
          <w:lang w:val="tr-TR"/>
        </w:rPr>
        <w:t>“</w:t>
      </w:r>
      <w:r>
        <w:rPr>
          <w:lang w:val="tr-TR"/>
        </w:rPr>
        <w:t>Profesyonel</w:t>
      </w:r>
      <w:r w:rsidR="004E3340">
        <w:rPr>
          <w:lang w:val="tr-TR"/>
        </w:rPr>
        <w:t>”</w:t>
      </w:r>
      <w:r>
        <w:rPr>
          <w:lang w:val="tr-TR"/>
        </w:rPr>
        <w:t xml:space="preserve"> kategoriyi kazanan isimler, 17 Nisan 2019 Çarşamba günü düzenlenecek olan Sony Dünya Fotoğraf Ödülleri yemeğine katılmak üzere Londra’ya getirilecek.</w:t>
      </w:r>
    </w:p>
    <w:p w14:paraId="3F61F139" w14:textId="54593599" w:rsidR="00006F21" w:rsidRPr="00CC5EDD" w:rsidRDefault="001713AD" w:rsidP="00A3406C">
      <w:pPr>
        <w:pStyle w:val="Normal1"/>
        <w:spacing w:after="280"/>
        <w:jc w:val="both"/>
        <w:rPr>
          <w:lang w:val="tr-TR"/>
        </w:rPr>
      </w:pPr>
      <w:r>
        <w:rPr>
          <w:lang w:val="tr-TR"/>
        </w:rPr>
        <w:t xml:space="preserve">Ödüllerde kazanan ve kısa listeye kalan fotoğraflar, </w:t>
      </w:r>
      <w:r w:rsidR="006E78F7">
        <w:rPr>
          <w:lang w:val="tr-TR"/>
        </w:rPr>
        <w:t>y</w:t>
      </w:r>
      <w:r w:rsidR="004E3340">
        <w:rPr>
          <w:lang w:val="tr-TR"/>
        </w:rPr>
        <w:t>ine Londra’daki Somerset House’t</w:t>
      </w:r>
      <w:r w:rsidR="006E78F7">
        <w:rPr>
          <w:lang w:val="tr-TR"/>
        </w:rPr>
        <w:t xml:space="preserve">a sergilenecek. 18 Nisan – 6 </w:t>
      </w:r>
      <w:r w:rsidR="004E3340">
        <w:rPr>
          <w:lang w:val="tr-TR"/>
        </w:rPr>
        <w:t>M</w:t>
      </w:r>
      <w:r w:rsidR="006E78F7">
        <w:rPr>
          <w:lang w:val="tr-TR"/>
        </w:rPr>
        <w:t>ayıs 201</w:t>
      </w:r>
      <w:r w:rsidR="004E3340">
        <w:rPr>
          <w:lang w:val="tr-TR"/>
        </w:rPr>
        <w:t>9</w:t>
      </w:r>
      <w:r w:rsidR="006E78F7">
        <w:rPr>
          <w:lang w:val="tr-TR"/>
        </w:rPr>
        <w:t xml:space="preserve"> tarihleri arasında düzenlenecek ola</w:t>
      </w:r>
      <w:r w:rsidR="004E3340">
        <w:rPr>
          <w:lang w:val="tr-TR"/>
        </w:rPr>
        <w:t>n</w:t>
      </w:r>
      <w:r w:rsidR="006E78F7">
        <w:rPr>
          <w:lang w:val="tr-TR"/>
        </w:rPr>
        <w:t xml:space="preserve"> sergi, Mart 2019’da açıklanacak olan Fotoğraf Sanatına Üstün Katkı Ödülü’nü kazanan ismin yeni özel eserlerini de içerecek. Ödülün önceki sahipleri arasında, </w:t>
      </w:r>
      <w:r w:rsidR="00CF2C7C" w:rsidRPr="00CC5EDD">
        <w:rPr>
          <w:color w:val="222222"/>
          <w:highlight w:val="white"/>
          <w:lang w:val="tr-TR"/>
        </w:rPr>
        <w:t>Candida Höfer</w:t>
      </w:r>
      <w:r w:rsidR="00CF2C7C" w:rsidRPr="00CC5EDD">
        <w:rPr>
          <w:lang w:val="tr-TR"/>
        </w:rPr>
        <w:t xml:space="preserve"> (2018), Martin Parr (2017), RongRong&amp;inri (2016), Elliot Erwitt (2015) </w:t>
      </w:r>
      <w:r w:rsidR="006E78F7">
        <w:rPr>
          <w:lang w:val="tr-TR"/>
        </w:rPr>
        <w:t xml:space="preserve">ve </w:t>
      </w:r>
      <w:r w:rsidR="00CF2C7C" w:rsidRPr="00CC5EDD">
        <w:rPr>
          <w:lang w:val="tr-TR"/>
        </w:rPr>
        <w:t>Mary Ellen Mark (2014)</w:t>
      </w:r>
      <w:r w:rsidR="006E78F7">
        <w:rPr>
          <w:lang w:val="tr-TR"/>
        </w:rPr>
        <w:t xml:space="preserve"> da bulunuyor</w:t>
      </w:r>
      <w:r w:rsidR="00CF2C7C" w:rsidRPr="00CC5EDD">
        <w:rPr>
          <w:lang w:val="tr-TR"/>
        </w:rPr>
        <w:t>.</w:t>
      </w:r>
    </w:p>
    <w:p w14:paraId="2EAE8879" w14:textId="7D6A1F0C" w:rsidR="0038076D" w:rsidRDefault="0038076D" w:rsidP="00A3406C">
      <w:pPr>
        <w:pStyle w:val="Normal1"/>
        <w:spacing w:after="280"/>
        <w:jc w:val="both"/>
        <w:rPr>
          <w:b/>
          <w:lang w:val="tr-TR"/>
        </w:rPr>
      </w:pPr>
    </w:p>
    <w:p w14:paraId="2B6FEA0E" w14:textId="143775CA" w:rsidR="00006F21" w:rsidRPr="00CC5EDD" w:rsidRDefault="006E78F7" w:rsidP="00A3406C">
      <w:pPr>
        <w:pStyle w:val="Normal1"/>
        <w:spacing w:after="280"/>
        <w:jc w:val="both"/>
        <w:rPr>
          <w:b/>
          <w:lang w:val="tr-TR"/>
        </w:rPr>
      </w:pPr>
      <w:r>
        <w:rPr>
          <w:b/>
          <w:lang w:val="tr-TR"/>
        </w:rPr>
        <w:lastRenderedPageBreak/>
        <w:t>Bundan sonraki duyuru tarihleri</w:t>
      </w:r>
    </w:p>
    <w:p w14:paraId="7F72E676" w14:textId="77777777" w:rsidR="00006F21" w:rsidRPr="00CC5EDD" w:rsidRDefault="006E78F7" w:rsidP="00A3406C">
      <w:pPr>
        <w:pStyle w:val="Normal1"/>
        <w:numPr>
          <w:ilvl w:val="0"/>
          <w:numId w:val="1"/>
        </w:numPr>
        <w:contextualSpacing/>
        <w:jc w:val="both"/>
        <w:rPr>
          <w:lang w:val="tr-TR"/>
        </w:rPr>
      </w:pPr>
      <w:r>
        <w:rPr>
          <w:b/>
          <w:lang w:val="tr-TR"/>
        </w:rPr>
        <w:t>5 Şubat</w:t>
      </w:r>
      <w:r w:rsidR="00CF2C7C" w:rsidRPr="00CC5EDD">
        <w:rPr>
          <w:b/>
          <w:lang w:val="tr-TR"/>
        </w:rPr>
        <w:t xml:space="preserve"> 2019</w:t>
      </w:r>
      <w:r w:rsidR="00CF2C7C" w:rsidRPr="00CC5EDD">
        <w:rPr>
          <w:lang w:val="tr-TR"/>
        </w:rPr>
        <w:t xml:space="preserve"> </w:t>
      </w:r>
      <w:r>
        <w:rPr>
          <w:lang w:val="tr-TR"/>
        </w:rPr>
        <w:t>–</w:t>
      </w:r>
      <w:r w:rsidR="00CF2C7C" w:rsidRPr="00CC5EDD">
        <w:rPr>
          <w:lang w:val="tr-TR"/>
        </w:rPr>
        <w:t xml:space="preserve"> </w:t>
      </w:r>
      <w:r>
        <w:rPr>
          <w:lang w:val="tr-TR"/>
        </w:rPr>
        <w:t>Açık ve Gençlik kısa listeleri</w:t>
      </w:r>
    </w:p>
    <w:p w14:paraId="760032BA" w14:textId="77777777" w:rsidR="00006F21" w:rsidRPr="00CC5EDD" w:rsidRDefault="006E78F7" w:rsidP="00A3406C">
      <w:pPr>
        <w:pStyle w:val="Normal1"/>
        <w:numPr>
          <w:ilvl w:val="0"/>
          <w:numId w:val="1"/>
        </w:numPr>
        <w:contextualSpacing/>
        <w:jc w:val="both"/>
        <w:rPr>
          <w:lang w:val="tr-TR"/>
        </w:rPr>
      </w:pPr>
      <w:r>
        <w:rPr>
          <w:b/>
          <w:lang w:val="tr-TR"/>
        </w:rPr>
        <w:t>26 Şubat</w:t>
      </w:r>
      <w:r w:rsidR="00CF2C7C" w:rsidRPr="00CC5EDD">
        <w:rPr>
          <w:b/>
          <w:lang w:val="tr-TR"/>
        </w:rPr>
        <w:t xml:space="preserve"> 2019 </w:t>
      </w:r>
      <w:r w:rsidRPr="004E3340">
        <w:rPr>
          <w:lang w:val="tr-TR"/>
        </w:rPr>
        <w:t>–</w:t>
      </w:r>
      <w:r w:rsidR="00CF2C7C" w:rsidRPr="00CC5EDD">
        <w:rPr>
          <w:lang w:val="tr-TR"/>
        </w:rPr>
        <w:t xml:space="preserve"> </w:t>
      </w:r>
      <w:r>
        <w:rPr>
          <w:lang w:val="tr-TR"/>
        </w:rPr>
        <w:t>Açık ve Ulusal Ödül kazananları</w:t>
      </w:r>
    </w:p>
    <w:p w14:paraId="00A6FF23" w14:textId="77777777" w:rsidR="00006F21" w:rsidRPr="00CC5EDD" w:rsidRDefault="006E78F7" w:rsidP="00A3406C">
      <w:pPr>
        <w:pStyle w:val="Normal1"/>
        <w:numPr>
          <w:ilvl w:val="0"/>
          <w:numId w:val="1"/>
        </w:numPr>
        <w:contextualSpacing/>
        <w:jc w:val="both"/>
        <w:rPr>
          <w:lang w:val="tr-TR"/>
        </w:rPr>
      </w:pPr>
      <w:r>
        <w:rPr>
          <w:b/>
          <w:lang w:val="tr-TR"/>
        </w:rPr>
        <w:t>Mart</w:t>
      </w:r>
      <w:r w:rsidR="00CF2C7C" w:rsidRPr="00CC5EDD">
        <w:rPr>
          <w:b/>
          <w:lang w:val="tr-TR"/>
        </w:rPr>
        <w:t xml:space="preserve"> 2019 </w:t>
      </w:r>
      <w:r w:rsidRPr="004E3340">
        <w:rPr>
          <w:lang w:val="tr-TR"/>
        </w:rPr>
        <w:t>–</w:t>
      </w:r>
      <w:r w:rsidR="00CF2C7C" w:rsidRPr="00CC5EDD">
        <w:rPr>
          <w:b/>
          <w:lang w:val="tr-TR"/>
        </w:rPr>
        <w:t xml:space="preserve"> </w:t>
      </w:r>
      <w:r w:rsidRPr="006E78F7">
        <w:rPr>
          <w:lang w:val="tr-TR"/>
        </w:rPr>
        <w:t>Fotoğrafçılığa Üstün Katkı Ödülü duyurusu</w:t>
      </w:r>
    </w:p>
    <w:p w14:paraId="2196950B" w14:textId="1AC44538" w:rsidR="00006F21" w:rsidRPr="00CC5EDD" w:rsidRDefault="006E78F7" w:rsidP="00A3406C">
      <w:pPr>
        <w:pStyle w:val="Normal1"/>
        <w:numPr>
          <w:ilvl w:val="0"/>
          <w:numId w:val="1"/>
        </w:numPr>
        <w:contextualSpacing/>
        <w:jc w:val="both"/>
        <w:rPr>
          <w:lang w:val="tr-TR"/>
        </w:rPr>
      </w:pPr>
      <w:r>
        <w:rPr>
          <w:b/>
          <w:lang w:val="tr-TR"/>
        </w:rPr>
        <w:t>2 Nisan</w:t>
      </w:r>
      <w:r w:rsidR="00CF2C7C" w:rsidRPr="00CC5EDD">
        <w:rPr>
          <w:b/>
          <w:lang w:val="tr-TR"/>
        </w:rPr>
        <w:t xml:space="preserve"> 2019 </w:t>
      </w:r>
      <w:r w:rsidR="004E3340" w:rsidRPr="004E3340">
        <w:rPr>
          <w:lang w:val="tr-TR"/>
        </w:rPr>
        <w:t>–</w:t>
      </w:r>
      <w:r w:rsidR="004E3340">
        <w:rPr>
          <w:b/>
          <w:lang w:val="tr-TR"/>
        </w:rPr>
        <w:t xml:space="preserve"> </w:t>
      </w:r>
      <w:r>
        <w:rPr>
          <w:lang w:val="tr-TR"/>
        </w:rPr>
        <w:t>Profesyone</w:t>
      </w:r>
      <w:r w:rsidR="00CF2C7C" w:rsidRPr="00CC5EDD">
        <w:rPr>
          <w:lang w:val="tr-TR"/>
        </w:rPr>
        <w:t xml:space="preserve">l </w:t>
      </w:r>
      <w:r>
        <w:rPr>
          <w:lang w:val="tr-TR"/>
        </w:rPr>
        <w:t>ve Öğrenci kısa listeleri</w:t>
      </w:r>
    </w:p>
    <w:p w14:paraId="28E08ABC" w14:textId="77777777" w:rsidR="00006F21" w:rsidRPr="00CC5EDD" w:rsidRDefault="006E78F7" w:rsidP="00A3406C">
      <w:pPr>
        <w:pStyle w:val="Normal1"/>
        <w:numPr>
          <w:ilvl w:val="0"/>
          <w:numId w:val="1"/>
        </w:numPr>
        <w:contextualSpacing/>
        <w:jc w:val="both"/>
        <w:rPr>
          <w:lang w:val="tr-TR"/>
        </w:rPr>
      </w:pPr>
      <w:r>
        <w:rPr>
          <w:b/>
          <w:lang w:val="tr-TR"/>
        </w:rPr>
        <w:t>17 Nisan</w:t>
      </w:r>
      <w:r w:rsidR="00CF2C7C" w:rsidRPr="00CC5EDD">
        <w:rPr>
          <w:b/>
          <w:lang w:val="tr-TR"/>
        </w:rPr>
        <w:t xml:space="preserve"> 2019</w:t>
      </w:r>
      <w:r w:rsidR="00CF2C7C" w:rsidRPr="00CC5EDD">
        <w:rPr>
          <w:lang w:val="tr-TR"/>
        </w:rPr>
        <w:t xml:space="preserve"> </w:t>
      </w:r>
      <w:r>
        <w:rPr>
          <w:lang w:val="tr-TR"/>
        </w:rPr>
        <w:t>–</w:t>
      </w:r>
      <w:r w:rsidR="00CF2C7C" w:rsidRPr="00CC5EDD">
        <w:rPr>
          <w:lang w:val="tr-TR"/>
        </w:rPr>
        <w:t xml:space="preserve"> </w:t>
      </w:r>
      <w:r>
        <w:rPr>
          <w:lang w:val="tr-TR"/>
        </w:rPr>
        <w:t>Yılın Fotoğrafçısı</w:t>
      </w:r>
      <w:r w:rsidR="00CF2C7C" w:rsidRPr="00CC5EDD">
        <w:rPr>
          <w:lang w:val="tr-TR"/>
        </w:rPr>
        <w:t xml:space="preserve">, </w:t>
      </w:r>
      <w:r>
        <w:rPr>
          <w:lang w:val="tr-TR"/>
        </w:rPr>
        <w:t>Profesyonel kategoriyi kazanan isimler ve genel Açık, Gençlik ve Öğrenci ödülü kazananları</w:t>
      </w:r>
    </w:p>
    <w:p w14:paraId="5CD5A139" w14:textId="2538A349" w:rsidR="004E3340" w:rsidRDefault="00CF2C7C" w:rsidP="00A3406C">
      <w:pPr>
        <w:pStyle w:val="Normal1"/>
        <w:spacing w:after="280"/>
        <w:jc w:val="both"/>
        <w:rPr>
          <w:lang w:val="tr-TR"/>
        </w:rPr>
      </w:pPr>
      <w:r w:rsidRPr="00CC5EDD">
        <w:rPr>
          <w:lang w:val="tr-TR"/>
        </w:rPr>
        <w:br/>
      </w:r>
      <w:r w:rsidR="006E78F7" w:rsidRPr="00BE4BA4">
        <w:rPr>
          <w:lang w:val="tr-TR"/>
        </w:rPr>
        <w:t xml:space="preserve">Açık ödül başvurular arasından seçilen fotoğraflar </w:t>
      </w:r>
      <w:hyperlink r:id="rId15">
        <w:r w:rsidRPr="00CC5EDD">
          <w:rPr>
            <w:b/>
            <w:color w:val="0563C1"/>
            <w:u w:val="single"/>
            <w:lang w:val="tr-TR"/>
          </w:rPr>
          <w:t>https://press.worldphoto.org</w:t>
        </w:r>
      </w:hyperlink>
      <w:r w:rsidR="006E78F7">
        <w:rPr>
          <w:b/>
          <w:color w:val="0563C1"/>
          <w:u w:val="single"/>
          <w:lang w:val="tr-TR"/>
        </w:rPr>
        <w:t xml:space="preserve"> </w:t>
      </w:r>
      <w:r w:rsidR="006E78F7" w:rsidRPr="00BE4BA4">
        <w:rPr>
          <w:lang w:val="tr-TR"/>
        </w:rPr>
        <w:t>adresinden indirilebilir</w:t>
      </w:r>
      <w:r w:rsidR="00BE4BA4">
        <w:rPr>
          <w:lang w:val="tr-TR"/>
        </w:rPr>
        <w:t>.</w:t>
      </w:r>
    </w:p>
    <w:p w14:paraId="5B62B1FE" w14:textId="77777777" w:rsidR="004E3340" w:rsidRDefault="004E3340" w:rsidP="00A3406C">
      <w:pPr>
        <w:pStyle w:val="Normal1"/>
        <w:spacing w:after="280"/>
        <w:jc w:val="both"/>
        <w:rPr>
          <w:lang w:val="tr-TR"/>
        </w:rPr>
      </w:pPr>
    </w:p>
    <w:p w14:paraId="05EDAA40" w14:textId="0A96EF30" w:rsidR="004E3340" w:rsidRDefault="006E78F7" w:rsidP="00A3406C">
      <w:pPr>
        <w:pStyle w:val="Normal1"/>
        <w:spacing w:after="280"/>
        <w:jc w:val="both"/>
        <w:rPr>
          <w:b/>
          <w:lang w:val="tr-TR"/>
        </w:rPr>
      </w:pPr>
      <w:r>
        <w:rPr>
          <w:b/>
          <w:lang w:val="tr-TR"/>
        </w:rPr>
        <w:t>Daha fazla bilgi için</w:t>
      </w:r>
      <w:r w:rsidR="004E3340">
        <w:rPr>
          <w:b/>
          <w:lang w:val="tr-TR"/>
        </w:rPr>
        <w:t xml:space="preserve">: </w:t>
      </w:r>
    </w:p>
    <w:p w14:paraId="406878AF" w14:textId="77777777" w:rsidR="004E3340" w:rsidRDefault="00CF2C7C" w:rsidP="00A3406C">
      <w:pPr>
        <w:pStyle w:val="Normal1"/>
        <w:spacing w:after="280"/>
        <w:jc w:val="both"/>
        <w:rPr>
          <w:lang w:val="tr-TR"/>
        </w:rPr>
      </w:pPr>
      <w:r w:rsidRPr="004E3340">
        <w:rPr>
          <w:lang w:val="tr-TR"/>
        </w:rPr>
        <w:t xml:space="preserve">Jill Cotton / Emma Double, </w:t>
      </w:r>
      <w:r w:rsidR="006E78F7" w:rsidRPr="004E3340">
        <w:rPr>
          <w:lang w:val="tr-TR"/>
        </w:rPr>
        <w:t>Dünya Fotoğraf Organizasyonu</w:t>
      </w:r>
      <w:r w:rsidR="004E3340">
        <w:rPr>
          <w:lang w:val="tr-TR"/>
        </w:rPr>
        <w:t xml:space="preserve"> </w:t>
      </w:r>
    </w:p>
    <w:p w14:paraId="49371511" w14:textId="04C97A60" w:rsidR="00006F21" w:rsidRPr="004E3340" w:rsidRDefault="00C40CBE" w:rsidP="00A3406C">
      <w:pPr>
        <w:pStyle w:val="Normal1"/>
        <w:spacing w:after="280"/>
        <w:jc w:val="both"/>
        <w:rPr>
          <w:lang w:val="tr-TR"/>
        </w:rPr>
      </w:pPr>
      <w:hyperlink r:id="rId16">
        <w:r w:rsidR="00CF2C7C" w:rsidRPr="004E3340">
          <w:rPr>
            <w:color w:val="0563C1"/>
            <w:u w:val="single"/>
            <w:lang w:val="tr-TR"/>
          </w:rPr>
          <w:t>press@worldphoto.org</w:t>
        </w:r>
      </w:hyperlink>
      <w:r w:rsidR="00CF2C7C" w:rsidRPr="004E3340">
        <w:rPr>
          <w:lang w:val="tr-TR"/>
        </w:rPr>
        <w:t xml:space="preserve"> / +44 (0)207 886 3043</w:t>
      </w:r>
    </w:p>
    <w:p w14:paraId="4A8EE454" w14:textId="1318E429" w:rsidR="004E3340" w:rsidRDefault="004E3340" w:rsidP="00A3406C">
      <w:pPr>
        <w:pStyle w:val="Normal1"/>
        <w:spacing w:after="280"/>
        <w:jc w:val="both"/>
        <w:rPr>
          <w:b/>
          <w:lang w:val="tr-TR"/>
        </w:rPr>
      </w:pPr>
      <w:bookmarkStart w:id="4" w:name="_tyjcwt" w:colFirst="0" w:colLast="0"/>
      <w:bookmarkEnd w:id="4"/>
    </w:p>
    <w:bookmarkEnd w:id="0"/>
    <w:p w14:paraId="6130094C" w14:textId="481AE34D" w:rsidR="00006F21" w:rsidRPr="00CC5EDD" w:rsidRDefault="006E78F7" w:rsidP="00A3406C">
      <w:pPr>
        <w:pStyle w:val="Normal1"/>
        <w:spacing w:after="280"/>
        <w:jc w:val="both"/>
        <w:rPr>
          <w:lang w:val="tr-TR"/>
        </w:rPr>
      </w:pPr>
      <w:r>
        <w:rPr>
          <w:b/>
          <w:lang w:val="tr-TR"/>
        </w:rPr>
        <w:t>EDİTÖRE NOT</w:t>
      </w:r>
    </w:p>
    <w:p w14:paraId="0AE1A226" w14:textId="77777777" w:rsidR="00006F21" w:rsidRPr="006E78F7" w:rsidRDefault="006E78F7" w:rsidP="00A3406C">
      <w:pPr>
        <w:pStyle w:val="Normal1"/>
        <w:shd w:val="clear" w:color="auto" w:fill="FFFFFF"/>
        <w:jc w:val="both"/>
        <w:rPr>
          <w:lang w:val="tr-TR"/>
        </w:rPr>
      </w:pPr>
      <w:r>
        <w:rPr>
          <w:b/>
          <w:lang w:val="tr-TR"/>
        </w:rPr>
        <w:t xml:space="preserve">Dünya Fotoğraf </w:t>
      </w:r>
      <w:r w:rsidRPr="006E78F7">
        <w:rPr>
          <w:b/>
          <w:lang w:val="tr-TR"/>
        </w:rPr>
        <w:t>Organizasyonu hakkında</w:t>
      </w:r>
      <w:r w:rsidR="00CF2C7C" w:rsidRPr="006E78F7">
        <w:rPr>
          <w:b/>
          <w:lang w:val="tr-TR"/>
        </w:rPr>
        <w:t xml:space="preserve"> </w:t>
      </w:r>
    </w:p>
    <w:p w14:paraId="0D1630BF" w14:textId="77777777" w:rsidR="006E78F7" w:rsidRPr="006E78F7" w:rsidRDefault="006E78F7" w:rsidP="00A3406C">
      <w:pPr>
        <w:pStyle w:val="Normal1"/>
        <w:jc w:val="both"/>
        <w:rPr>
          <w:b/>
          <w:highlight w:val="white"/>
          <w:lang w:val="tr-TR"/>
        </w:rPr>
      </w:pPr>
      <w:r w:rsidRPr="006E78F7">
        <w:rPr>
          <w:color w:val="222222"/>
          <w:lang w:val="tr-TR" w:eastAsia="en-GB"/>
        </w:rPr>
        <w:t>Dünya Fotoğraf Organizasyonu, fotoğrafçılık alanındaki inisiyatiflere ev sahipliği yapan global bir platformdur. 180’i aşkın ülkede faaliyet gösteren bir kuruluş olarak, dünyadaki en iyi fotoğraf ve fotoğrafçıları kutlayarak fotoğrafçılık alanındaki tartışmaların düzeyini yükseltmeyi amaçlıyoruz. Hem bireysel fotoğrafçılar hem de dünyanın dört bir yanındaki sektör lideri ortaklarımız ile uzun soluklu ilişkiler kurmakla gurur duyuyoruz. Dünya Fotoğraf Organizasyonu, dünyanın en büyük fotoğraf yarışması olan Sony Dünya Fotoğraf Ödülleri ve Şanghay ve San Francisco gibi yerlerde fotoğrafçılığa adanan PHOTOFAIRS Uluslararası Sanat Fuarları’nın da aralarında bulunduğu birçok etkinliğe ev sahipliği yapmaktadır. Dahadetaylı bilgi için,</w:t>
      </w:r>
      <w:r w:rsidRPr="006E78F7">
        <w:t xml:space="preserve"> </w:t>
      </w:r>
      <w:hyperlink r:id="rId17">
        <w:r w:rsidRPr="006E78F7">
          <w:rPr>
            <w:u w:val="single"/>
            <w:lang w:val="tr-TR"/>
          </w:rPr>
          <w:t>www.worldphoto.org</w:t>
        </w:r>
      </w:hyperlink>
    </w:p>
    <w:p w14:paraId="2758D7EB" w14:textId="77777777" w:rsidR="006E78F7" w:rsidRDefault="006E78F7" w:rsidP="00A3406C">
      <w:pPr>
        <w:pStyle w:val="Normal1"/>
        <w:jc w:val="both"/>
        <w:rPr>
          <w:b/>
          <w:highlight w:val="white"/>
          <w:lang w:val="tr-TR"/>
        </w:rPr>
      </w:pPr>
    </w:p>
    <w:p w14:paraId="1660259F" w14:textId="77777777" w:rsidR="00006F21" w:rsidRPr="006E78F7" w:rsidRDefault="00CF2C7C" w:rsidP="00A3406C">
      <w:pPr>
        <w:pStyle w:val="Normal1"/>
        <w:jc w:val="both"/>
        <w:rPr>
          <w:b/>
          <w:highlight w:val="white"/>
          <w:lang w:val="tr-TR"/>
        </w:rPr>
      </w:pPr>
      <w:r w:rsidRPr="006E78F7">
        <w:rPr>
          <w:b/>
          <w:highlight w:val="white"/>
          <w:lang w:val="tr-TR"/>
        </w:rPr>
        <w:t>About Sony Corporation</w:t>
      </w:r>
    </w:p>
    <w:p w14:paraId="018FF0AD" w14:textId="77777777" w:rsidR="00006F21" w:rsidRPr="006E78F7" w:rsidRDefault="00006F21" w:rsidP="00A3406C">
      <w:pPr>
        <w:pStyle w:val="Normal1"/>
        <w:jc w:val="both"/>
        <w:rPr>
          <w:lang w:val="tr-TR"/>
        </w:rPr>
      </w:pPr>
    </w:p>
    <w:p w14:paraId="3EDEB6D0" w14:textId="3590E7C9" w:rsidR="00006F21" w:rsidRPr="00C93908" w:rsidRDefault="006E78F7" w:rsidP="00A3406C">
      <w:pPr>
        <w:pStyle w:val="Normal1"/>
        <w:jc w:val="both"/>
        <w:rPr>
          <w:rFonts w:eastAsia="Calibri"/>
          <w:lang w:val="tr-TR"/>
        </w:rPr>
      </w:pPr>
      <w:r w:rsidRPr="006E78F7">
        <w:rPr>
          <w:rFonts w:eastAsia="Calibri"/>
          <w:b/>
          <w:lang w:val="tr-TR"/>
        </w:rPr>
        <w:t>Sony Imaging Products &amp; Solutions Inc.,</w:t>
      </w:r>
      <w:r w:rsidRPr="006E78F7">
        <w:rPr>
          <w:rFonts w:eastAsia="Calibri"/>
          <w:lang w:val="tr-TR"/>
        </w:rPr>
        <w:t xml:space="preserve"> tüketici fotoğraf makineleri, yayın ve profesyonel kullanıma yönelik ürünlere odaklanan çözümlerden tıp işkoluna kadar, görüntüleme ürün ve çözümleri iş kolundan sorumlu olan tamamı Sony Corporation’a ait bir iştiraktir.</w:t>
      </w:r>
    </w:p>
    <w:sectPr w:rsidR="00006F21" w:rsidRPr="00C93908">
      <w:headerReference w:type="default" r:id="rId18"/>
      <w:footerReference w:type="default" r:id="rId19"/>
      <w:pgSz w:w="12240" w:h="15840"/>
      <w:pgMar w:top="1135" w:right="1440" w:bottom="1135" w:left="1440" w:header="36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7FFF2" w14:textId="77777777" w:rsidR="00C40CBE" w:rsidRDefault="00C40CBE" w:rsidP="00ED6FD1">
      <w:pPr>
        <w:spacing w:line="240" w:lineRule="auto"/>
      </w:pPr>
      <w:r>
        <w:separator/>
      </w:r>
    </w:p>
  </w:endnote>
  <w:endnote w:type="continuationSeparator" w:id="0">
    <w:p w14:paraId="5FBD9CE1" w14:textId="77777777" w:rsidR="00C40CBE" w:rsidRDefault="00C40CBE" w:rsidP="00ED6F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24D36" w14:textId="02F25CC2" w:rsidR="00ED6FD1" w:rsidRDefault="00ED6FD1">
    <w:pPr>
      <w:pStyle w:val="Footer"/>
    </w:pPr>
  </w:p>
  <w:p w14:paraId="26DD3733" w14:textId="77777777" w:rsidR="00ED6FD1" w:rsidRDefault="00ED6F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7F6DE" w14:textId="77777777" w:rsidR="00C40CBE" w:rsidRDefault="00C40CBE" w:rsidP="00ED6FD1">
      <w:pPr>
        <w:spacing w:line="240" w:lineRule="auto"/>
      </w:pPr>
      <w:r>
        <w:separator/>
      </w:r>
    </w:p>
  </w:footnote>
  <w:footnote w:type="continuationSeparator" w:id="0">
    <w:p w14:paraId="78B59E75" w14:textId="77777777" w:rsidR="00C40CBE" w:rsidRDefault="00C40CBE" w:rsidP="00ED6F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15C43" w14:textId="69DDB503" w:rsidR="0038076D" w:rsidRDefault="0038076D">
    <w:pPr>
      <w:pStyle w:val="Header"/>
    </w:pPr>
  </w:p>
  <w:p w14:paraId="79762D05" w14:textId="45AA1F76" w:rsidR="0038076D" w:rsidRDefault="0038076D">
    <w:pPr>
      <w:pStyle w:val="Header"/>
    </w:pPr>
  </w:p>
  <w:p w14:paraId="2A85DB71" w14:textId="6C405544" w:rsidR="0038076D" w:rsidRDefault="0038076D">
    <w:pPr>
      <w:pStyle w:val="Header"/>
    </w:pPr>
  </w:p>
  <w:p w14:paraId="7B13FC06" w14:textId="77777777" w:rsidR="0038076D" w:rsidRDefault="003807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30299C"/>
    <w:multiLevelType w:val="multilevel"/>
    <w:tmpl w:val="F54E42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4FF6441"/>
    <w:multiLevelType w:val="multilevel"/>
    <w:tmpl w:val="9CA4E5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NjY1sTCxsDQxNjBQ0lEKTi0uzszPAykwrAUAK2Xq9iwAAAA="/>
  </w:docVars>
  <w:rsids>
    <w:rsidRoot w:val="00006F21"/>
    <w:rsid w:val="00006F21"/>
    <w:rsid w:val="00073288"/>
    <w:rsid w:val="000746E4"/>
    <w:rsid w:val="001713AD"/>
    <w:rsid w:val="0017558E"/>
    <w:rsid w:val="00233D77"/>
    <w:rsid w:val="00260473"/>
    <w:rsid w:val="00324F39"/>
    <w:rsid w:val="00327E17"/>
    <w:rsid w:val="0038076D"/>
    <w:rsid w:val="004228D4"/>
    <w:rsid w:val="00457494"/>
    <w:rsid w:val="004C1FBC"/>
    <w:rsid w:val="004E3340"/>
    <w:rsid w:val="004F6E44"/>
    <w:rsid w:val="00516434"/>
    <w:rsid w:val="0059405A"/>
    <w:rsid w:val="005F5C8C"/>
    <w:rsid w:val="00604790"/>
    <w:rsid w:val="00650A20"/>
    <w:rsid w:val="00687F20"/>
    <w:rsid w:val="006B0AF1"/>
    <w:rsid w:val="006E78F7"/>
    <w:rsid w:val="00706208"/>
    <w:rsid w:val="00716AED"/>
    <w:rsid w:val="0072169F"/>
    <w:rsid w:val="00731A75"/>
    <w:rsid w:val="007360F1"/>
    <w:rsid w:val="00783A87"/>
    <w:rsid w:val="00790775"/>
    <w:rsid w:val="007B0845"/>
    <w:rsid w:val="007D1988"/>
    <w:rsid w:val="007F7611"/>
    <w:rsid w:val="00802D82"/>
    <w:rsid w:val="008A40B1"/>
    <w:rsid w:val="008C41E5"/>
    <w:rsid w:val="008E7FF8"/>
    <w:rsid w:val="0093409B"/>
    <w:rsid w:val="009639F6"/>
    <w:rsid w:val="009750DC"/>
    <w:rsid w:val="009E474B"/>
    <w:rsid w:val="009F5348"/>
    <w:rsid w:val="00A3406C"/>
    <w:rsid w:val="00A55BA2"/>
    <w:rsid w:val="00B63DE7"/>
    <w:rsid w:val="00B72C3E"/>
    <w:rsid w:val="00B72FAE"/>
    <w:rsid w:val="00BA4250"/>
    <w:rsid w:val="00BB1CD2"/>
    <w:rsid w:val="00BE4BA4"/>
    <w:rsid w:val="00C2495B"/>
    <w:rsid w:val="00C40CBE"/>
    <w:rsid w:val="00C93908"/>
    <w:rsid w:val="00CA1DDD"/>
    <w:rsid w:val="00CA2CB0"/>
    <w:rsid w:val="00CC5EDD"/>
    <w:rsid w:val="00CF2C7C"/>
    <w:rsid w:val="00CF5541"/>
    <w:rsid w:val="00D040DF"/>
    <w:rsid w:val="00D57CE6"/>
    <w:rsid w:val="00D74ABF"/>
    <w:rsid w:val="00EC325F"/>
    <w:rsid w:val="00ED6FD1"/>
    <w:rsid w:val="00EF6299"/>
    <w:rsid w:val="00F905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704951"/>
  <w15:docId w15:val="{F750259A-7FE9-4CAA-8755-B3EEAB6AC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pPr>
      <w:keepNext/>
      <w:keepLines/>
      <w:spacing w:before="400" w:after="120"/>
      <w:outlineLvl w:val="0"/>
    </w:pPr>
    <w:rPr>
      <w:sz w:val="40"/>
      <w:szCs w:val="40"/>
    </w:rPr>
  </w:style>
  <w:style w:type="paragraph" w:styleId="Heading2">
    <w:name w:val="heading 2"/>
    <w:basedOn w:val="Normal1"/>
    <w:next w:val="Normal1"/>
    <w:pPr>
      <w:keepNext/>
      <w:keepLines/>
      <w:spacing w:before="360" w:after="120"/>
      <w:outlineLvl w:val="1"/>
    </w:pPr>
    <w:rPr>
      <w:sz w:val="32"/>
      <w:szCs w:val="32"/>
    </w:rPr>
  </w:style>
  <w:style w:type="paragraph" w:styleId="Heading3">
    <w:name w:val="heading 3"/>
    <w:basedOn w:val="Normal1"/>
    <w:next w:val="Normal1"/>
    <w:pPr>
      <w:keepNext/>
      <w:keepLines/>
      <w:spacing w:before="320" w:after="80"/>
      <w:outlineLvl w:val="2"/>
    </w:pPr>
    <w:rPr>
      <w:color w:val="434343"/>
      <w:sz w:val="28"/>
      <w:szCs w:val="28"/>
    </w:rPr>
  </w:style>
  <w:style w:type="paragraph" w:styleId="Heading4">
    <w:name w:val="heading 4"/>
    <w:basedOn w:val="Normal1"/>
    <w:next w:val="Normal1"/>
    <w:pPr>
      <w:keepNext/>
      <w:keepLines/>
      <w:spacing w:before="280" w:after="80"/>
      <w:outlineLvl w:val="3"/>
    </w:pPr>
    <w:rPr>
      <w:color w:val="666666"/>
      <w:sz w:val="24"/>
      <w:szCs w:val="24"/>
    </w:rPr>
  </w:style>
  <w:style w:type="paragraph" w:styleId="Heading5">
    <w:name w:val="heading 5"/>
    <w:basedOn w:val="Normal1"/>
    <w:next w:val="Normal1"/>
    <w:pPr>
      <w:keepNext/>
      <w:keepLines/>
      <w:spacing w:before="240" w:after="80"/>
      <w:outlineLvl w:val="4"/>
    </w:pPr>
    <w:rPr>
      <w:color w:val="666666"/>
    </w:rPr>
  </w:style>
  <w:style w:type="paragraph" w:styleId="Heading6">
    <w:name w:val="heading 6"/>
    <w:basedOn w:val="Normal1"/>
    <w:next w:val="Normal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pPr>
    <w:rPr>
      <w:sz w:val="52"/>
      <w:szCs w:val="52"/>
    </w:rPr>
  </w:style>
  <w:style w:type="paragraph" w:styleId="Subtitle">
    <w:name w:val="Subtitle"/>
    <w:basedOn w:val="Normal1"/>
    <w:next w:val="Normal1"/>
    <w:pPr>
      <w:keepNext/>
      <w:keepLines/>
      <w:spacing w:after="320"/>
    </w:pPr>
    <w:rPr>
      <w:color w:val="666666"/>
      <w:sz w:val="30"/>
      <w:szCs w:val="30"/>
    </w:rPr>
  </w:style>
  <w:style w:type="paragraph" w:styleId="Header">
    <w:name w:val="header"/>
    <w:basedOn w:val="Normal"/>
    <w:link w:val="HeaderChar"/>
    <w:uiPriority w:val="99"/>
    <w:unhideWhenUsed/>
    <w:rsid w:val="00ED6FD1"/>
    <w:pPr>
      <w:tabs>
        <w:tab w:val="center" w:pos="4536"/>
        <w:tab w:val="right" w:pos="9072"/>
      </w:tabs>
      <w:spacing w:line="240" w:lineRule="auto"/>
    </w:pPr>
  </w:style>
  <w:style w:type="character" w:customStyle="1" w:styleId="HeaderChar">
    <w:name w:val="Header Char"/>
    <w:basedOn w:val="DefaultParagraphFont"/>
    <w:link w:val="Header"/>
    <w:uiPriority w:val="99"/>
    <w:rsid w:val="00ED6FD1"/>
  </w:style>
  <w:style w:type="paragraph" w:styleId="Footer">
    <w:name w:val="footer"/>
    <w:basedOn w:val="Normal"/>
    <w:link w:val="FooterChar"/>
    <w:uiPriority w:val="99"/>
    <w:unhideWhenUsed/>
    <w:rsid w:val="00ED6FD1"/>
    <w:pPr>
      <w:tabs>
        <w:tab w:val="center" w:pos="4536"/>
        <w:tab w:val="right" w:pos="9072"/>
      </w:tabs>
      <w:spacing w:line="240" w:lineRule="auto"/>
    </w:pPr>
  </w:style>
  <w:style w:type="character" w:customStyle="1" w:styleId="FooterChar">
    <w:name w:val="Footer Char"/>
    <w:basedOn w:val="DefaultParagraphFont"/>
    <w:link w:val="Footer"/>
    <w:uiPriority w:val="99"/>
    <w:rsid w:val="00ED6F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worldphoto.org/sony-world-photography-awards"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s://anotherplacepress.bigcartel.com/product/amanda-harman-a-fluid-landscape" TargetMode="External"/><Relationship Id="rId17" Type="http://schemas.openxmlformats.org/officeDocument/2006/relationships/hyperlink" Target="http://www.worldphoto.org/" TargetMode="External"/><Relationship Id="rId2" Type="http://schemas.openxmlformats.org/officeDocument/2006/relationships/styles" Target="styles.xml"/><Relationship Id="rId16" Type="http://schemas.openxmlformats.org/officeDocument/2006/relationships/hyperlink" Target="mailto:press@worldphoto.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orldphoto.org/swpa" TargetMode="External"/><Relationship Id="rId5" Type="http://schemas.openxmlformats.org/officeDocument/2006/relationships/footnotes" Target="footnotes.xml"/><Relationship Id="rId15" Type="http://schemas.openxmlformats.org/officeDocument/2006/relationships/hyperlink" Target="https://press.worldphoto.org/" TargetMode="External"/><Relationship Id="rId10" Type="http://schemas.openxmlformats.org/officeDocument/2006/relationships/hyperlink" Target="http://www.worldphoto.org"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press.worldphoto.org/" TargetMode="External"/><Relationship Id="rId14" Type="http://schemas.openxmlformats.org/officeDocument/2006/relationships/hyperlink" Target="https://www.worldphoto.org/2019-jud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347</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ge Kutlug</dc:creator>
  <cp:lastModifiedBy>Bilge Kutlug</cp:lastModifiedBy>
  <cp:revision>2</cp:revision>
  <dcterms:created xsi:type="dcterms:W3CDTF">2018-12-05T09:07:00Z</dcterms:created>
  <dcterms:modified xsi:type="dcterms:W3CDTF">2018-12-05T09:07:00Z</dcterms:modified>
</cp:coreProperties>
</file>